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30BF8A" w14:textId="77777777" w:rsidR="00F762E8" w:rsidRPr="009567AB" w:rsidRDefault="00F762E8" w:rsidP="00B844E3">
      <w:pPr>
        <w:spacing w:after="120" w:line="240" w:lineRule="auto"/>
        <w:jc w:val="both"/>
        <w:outlineLvl w:val="1"/>
        <w:rPr>
          <w:rFonts w:ascii="Times New Roman" w:eastAsia="Times New Roman" w:hAnsi="Times New Roman" w:cs="Times New Roman"/>
          <w:b/>
          <w:color w:val="029123"/>
          <w:sz w:val="40"/>
          <w:szCs w:val="40"/>
          <w:lang w:val="cs-CZ"/>
        </w:rPr>
      </w:pPr>
      <w:r w:rsidRPr="009567AB">
        <w:rPr>
          <w:rFonts w:ascii="Times New Roman" w:eastAsia="Times New Roman" w:hAnsi="Times New Roman" w:cs="Times New Roman"/>
          <w:b/>
          <w:color w:val="029123"/>
          <w:sz w:val="40"/>
          <w:szCs w:val="40"/>
          <w:lang w:val="cs-CZ"/>
        </w:rPr>
        <w:t xml:space="preserve">Právní komparatistika </w:t>
      </w:r>
    </w:p>
    <w:p w14:paraId="1C30EDE6" w14:textId="77777777" w:rsidR="00F762E8" w:rsidRPr="00081D1B" w:rsidRDefault="00F762E8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cs-CZ"/>
        </w:rPr>
        <w:t>Právnická</w:t>
      </w:r>
      <w:r w:rsidR="00B844E3"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cs-CZ"/>
        </w:rPr>
        <w:t xml:space="preserve"> </w:t>
      </w:r>
      <w:r w:rsidRPr="008C3C05"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cs-CZ"/>
        </w:rPr>
        <w:t>fakulta</w:t>
      </w:r>
    </w:p>
    <w:p w14:paraId="1C233F16" w14:textId="77777777" w:rsidR="00081D1B" w:rsidRDefault="00081D1B" w:rsidP="00081D1B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</w:p>
    <w:p w14:paraId="0F38011E" w14:textId="77777777" w:rsidR="00081D1B" w:rsidRPr="008C3C05" w:rsidRDefault="00081D1B" w:rsidP="00081D1B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Předmět je vyučován každoročně. Zkušební ročník jaro 2022!</w:t>
      </w:r>
    </w:p>
    <w:p w14:paraId="728F925E" w14:textId="77777777" w:rsidR="00B844E3" w:rsidRDefault="00B844E3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cs-CZ"/>
        </w:rPr>
      </w:pPr>
    </w:p>
    <w:p w14:paraId="08EF2261" w14:textId="77777777" w:rsidR="00B844E3" w:rsidRDefault="00F762E8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cs-CZ"/>
        </w:rPr>
        <w:t>Rozsah</w:t>
      </w:r>
    </w:p>
    <w:p w14:paraId="59068B06" w14:textId="77777777" w:rsidR="00081D1B" w:rsidRDefault="00F762E8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br/>
      </w:r>
      <w:r w:rsidR="00081D1B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12 lekcí 100 minut. </w:t>
      </w:r>
    </w:p>
    <w:p w14:paraId="6B105053" w14:textId="77777777" w:rsidR="00081D1B" w:rsidRDefault="00081D1B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A0A0A"/>
          <w:sz w:val="24"/>
          <w:szCs w:val="24"/>
          <w:lang w:val="cs-CZ"/>
        </w:rPr>
      </w:pPr>
    </w:p>
    <w:p w14:paraId="6BE6769D" w14:textId="77777777" w:rsidR="00081D1B" w:rsidRPr="00081D1B" w:rsidRDefault="00081D1B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A0A0A"/>
          <w:sz w:val="24"/>
          <w:szCs w:val="24"/>
          <w:lang w:val="cs-CZ"/>
        </w:rPr>
      </w:pPr>
      <w:r>
        <w:rPr>
          <w:rFonts w:ascii="Times New Roman" w:eastAsia="Times New Roman" w:hAnsi="Times New Roman" w:cs="Times New Roman"/>
          <w:b/>
          <w:color w:val="0A0A0A"/>
          <w:sz w:val="24"/>
          <w:szCs w:val="24"/>
          <w:lang w:val="cs-CZ"/>
        </w:rPr>
        <w:t xml:space="preserve">Forma </w:t>
      </w:r>
    </w:p>
    <w:p w14:paraId="0361459F" w14:textId="77777777" w:rsidR="00F762E8" w:rsidRDefault="00F762E8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Vyučováno prezenčně</w:t>
      </w:r>
    </w:p>
    <w:p w14:paraId="45B89D7B" w14:textId="77777777" w:rsidR="00B65D2C" w:rsidRDefault="00B65D2C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(distančně při pandemické </w:t>
      </w:r>
      <w:r w:rsidR="00B844E3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potřebnosti či při účelnosti</w:t>
      </w:r>
      <w:r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, upřednostňujeme však </w:t>
      </w:r>
      <w:r w:rsidR="00893A97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prezenční formu) </w:t>
      </w:r>
      <w:r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</w:p>
    <w:p w14:paraId="567E64C7" w14:textId="77777777" w:rsidR="00B65D2C" w:rsidRPr="008C3C05" w:rsidRDefault="00B65D2C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</w:p>
    <w:p w14:paraId="49ED121D" w14:textId="77777777" w:rsidR="00F762E8" w:rsidRPr="008C3C05" w:rsidRDefault="00F762E8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cs-CZ"/>
        </w:rPr>
        <w:t>Vyučující</w:t>
      </w:r>
    </w:p>
    <w:p w14:paraId="26DCCAFD" w14:textId="77777777" w:rsidR="00F80B17" w:rsidRPr="008C3C05" w:rsidRDefault="00F80B17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PD Dr. Attila </w:t>
      </w:r>
      <w:proofErr w:type="spellStart"/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Vincze</w:t>
      </w:r>
      <w:proofErr w:type="spellEnd"/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, LL.M. (</w:t>
      </w:r>
      <w:r w:rsidR="00B049EC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Ústav pro otázky soudnictví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) </w:t>
      </w:r>
    </w:p>
    <w:p w14:paraId="7F640753" w14:textId="77777777" w:rsidR="00F762E8" w:rsidRPr="008C3C05" w:rsidRDefault="00F762E8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doc. JUDr. Filip Křepelka, Ph.D.</w:t>
      </w:r>
      <w:r w:rsidR="00F80B17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(katedra mezinárodního a evropského práva) </w:t>
      </w:r>
    </w:p>
    <w:p w14:paraId="3B79FCEE" w14:textId="77777777" w:rsidR="00F762E8" w:rsidRPr="008C3C05" w:rsidRDefault="00F762E8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</w:p>
    <w:p w14:paraId="51E90104" w14:textId="77777777" w:rsidR="00F762E8" w:rsidRPr="008C3C05" w:rsidRDefault="00F762E8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cs-CZ"/>
        </w:rPr>
        <w:t>Garance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br/>
        <w:t>Dodavatelské pracoviště:</w:t>
      </w:r>
      <w:r w:rsidR="009567AB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bude upřesněno </w:t>
      </w:r>
      <w:r w:rsidR="009567A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</w:p>
    <w:p w14:paraId="72D8C606" w14:textId="77777777" w:rsidR="00F762E8" w:rsidRPr="008C3C05" w:rsidRDefault="00F762E8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</w:p>
    <w:p w14:paraId="0131D0A4" w14:textId="77777777" w:rsidR="00F762E8" w:rsidRPr="008C3C05" w:rsidRDefault="00F762E8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cs-CZ"/>
        </w:rPr>
        <w:t>Předpoklady</w:t>
      </w:r>
    </w:p>
    <w:p w14:paraId="6F1DCBD0" w14:textId="77777777" w:rsidR="00F762E8" w:rsidRPr="008C3C05" w:rsidRDefault="00F762E8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Předmět nabízí studentům možnost studovat metody právní komparatistiky, struktury a </w:t>
      </w:r>
      <w:r w:rsidR="00156A5D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základní pojm</w:t>
      </w:r>
      <w:r w:rsidR="00071A70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y</w:t>
      </w:r>
      <w:r w:rsidR="00156A5D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kontinentálního a anglosaského práva a </w:t>
      </w:r>
      <w:r w:rsidR="00EA2E7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seznámit se</w:t>
      </w:r>
      <w:r w:rsidR="00071A70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s</w:t>
      </w:r>
      <w:r w:rsidR="00EA2E7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vybran</w:t>
      </w:r>
      <w:r w:rsidR="00071A70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ými</w:t>
      </w:r>
      <w:r w:rsidR="00EA2E7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problémy právní komparatistiky.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</w:p>
    <w:p w14:paraId="6520D928" w14:textId="77777777" w:rsidR="00F762E8" w:rsidRPr="008C3C05" w:rsidRDefault="00CE12A3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Dobrá </w:t>
      </w:r>
      <w:r w:rsidR="00F762E8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znalost </w:t>
      </w:r>
      <w:r w:rsidR="00EA2E7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angličtiny</w:t>
      </w:r>
      <w:r w:rsidR="00F762E8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nebo němčiny je nutná, </w:t>
      </w:r>
      <w:r w:rsidR="00EA2E7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povinná literatura je cizojazyčná. </w:t>
      </w:r>
    </w:p>
    <w:p w14:paraId="3837BCCE" w14:textId="77777777" w:rsidR="00B844E3" w:rsidRDefault="00B844E3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cs-CZ"/>
        </w:rPr>
      </w:pPr>
    </w:p>
    <w:p w14:paraId="4D530C8B" w14:textId="77777777" w:rsidR="00584AE7" w:rsidRDefault="00F762E8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cs-CZ"/>
        </w:rPr>
        <w:t>Omezení zápisu do předmětu</w:t>
      </w:r>
    </w:p>
    <w:p w14:paraId="061504F2" w14:textId="77777777" w:rsidR="00B844E3" w:rsidRDefault="00F762E8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Předmět si smí zapsat nejvýše </w:t>
      </w:r>
      <w:r w:rsidR="00EA2E7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3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0 stud</w:t>
      </w:r>
      <w:r w:rsidR="00B844E3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entů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.</w:t>
      </w:r>
      <w:r w:rsidR="00B844E3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</w:p>
    <w:p w14:paraId="6F6B6039" w14:textId="77777777" w:rsidR="00B844E3" w:rsidRDefault="00B844E3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(Předpokládáme však méně (10-15))  </w:t>
      </w:r>
    </w:p>
    <w:p w14:paraId="05576046" w14:textId="77777777" w:rsidR="00F762E8" w:rsidRPr="008C3C05" w:rsidRDefault="00F762E8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Jiné omezení: znalost </w:t>
      </w:r>
      <w:r w:rsidR="00EA2E7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angličtiny nebo němčiny.</w:t>
      </w:r>
    </w:p>
    <w:p w14:paraId="041510C2" w14:textId="77777777" w:rsidR="00B844E3" w:rsidRDefault="00B844E3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cs-CZ"/>
        </w:rPr>
      </w:pPr>
    </w:p>
    <w:p w14:paraId="3730A636" w14:textId="77777777" w:rsidR="00B65D2C" w:rsidRPr="00584AE7" w:rsidRDefault="00F762E8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cs-CZ"/>
        </w:rPr>
        <w:t>Mateřské obory/plány</w:t>
      </w:r>
    </w:p>
    <w:p w14:paraId="6065473F" w14:textId="77777777" w:rsidR="00B65D2C" w:rsidRPr="00B844E3" w:rsidRDefault="00B65D2C" w:rsidP="00B844E3">
      <w:pPr>
        <w:numPr>
          <w:ilvl w:val="0"/>
          <w:numId w:val="1"/>
        </w:numPr>
        <w:spacing w:after="120" w:line="240" w:lineRule="auto"/>
        <w:ind w:left="0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B65D2C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Programy doktorského studia </w:t>
      </w:r>
      <w:proofErr w:type="spellStart"/>
      <w:r w:rsidRPr="00B65D2C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PrF</w:t>
      </w:r>
      <w:proofErr w:type="spellEnd"/>
      <w:r w:rsidRPr="00B65D2C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MU</w:t>
      </w:r>
    </w:p>
    <w:p w14:paraId="286B2FBA" w14:textId="77777777" w:rsidR="00B65D2C" w:rsidRPr="00B844E3" w:rsidRDefault="006E56C8" w:rsidP="00B844E3">
      <w:pPr>
        <w:numPr>
          <w:ilvl w:val="0"/>
          <w:numId w:val="1"/>
        </w:numPr>
        <w:spacing w:after="120" w:line="240" w:lineRule="auto"/>
        <w:ind w:left="0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hyperlink r:id="rId9" w:history="1">
        <w:r w:rsidR="00F762E8" w:rsidRPr="008C3C05">
          <w:rPr>
            <w:rFonts w:ascii="Times New Roman" w:eastAsia="Times New Roman" w:hAnsi="Times New Roman" w:cs="Times New Roman"/>
            <w:color w:val="002776"/>
            <w:sz w:val="24"/>
            <w:szCs w:val="24"/>
            <w:u w:val="single"/>
            <w:lang w:val="cs-CZ"/>
          </w:rPr>
          <w:t>Právo a právní věda</w:t>
        </w:r>
      </w:hyperlink>
      <w:r w:rsidR="00F762E8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 (program </w:t>
      </w:r>
      <w:proofErr w:type="spellStart"/>
      <w:r w:rsidR="00F762E8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PrF</w:t>
      </w:r>
      <w:proofErr w:type="spellEnd"/>
      <w:r w:rsidR="00F762E8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, PR_)</w:t>
      </w:r>
      <w:r w:rsidR="00B844E3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hyperlink r:id="rId10" w:history="1">
        <w:r w:rsidR="00F762E8" w:rsidRPr="00B844E3">
          <w:rPr>
            <w:rFonts w:ascii="Times New Roman" w:eastAsia="Times New Roman" w:hAnsi="Times New Roman" w:cs="Times New Roman"/>
            <w:color w:val="002776"/>
            <w:sz w:val="24"/>
            <w:szCs w:val="24"/>
            <w:u w:val="single"/>
            <w:lang w:val="cs-CZ"/>
          </w:rPr>
          <w:t>Právo</w:t>
        </w:r>
      </w:hyperlink>
      <w:r w:rsidR="00F762E8" w:rsidRPr="00B844E3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 (program </w:t>
      </w:r>
      <w:proofErr w:type="spellStart"/>
      <w:r w:rsidR="00F762E8" w:rsidRPr="00B844E3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PrF</w:t>
      </w:r>
      <w:proofErr w:type="spellEnd"/>
      <w:r w:rsidR="00F762E8" w:rsidRPr="00B844E3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, M-PPV</w:t>
      </w:r>
      <w:r w:rsidR="00B65D2C" w:rsidRPr="00B844E3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)</w:t>
      </w:r>
    </w:p>
    <w:p w14:paraId="3312C55E" w14:textId="77777777" w:rsidR="00B65D2C" w:rsidRPr="00B65D2C" w:rsidRDefault="00B65D2C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Vysvětlení: Určeno pro doktorandy a studenty</w:t>
      </w:r>
      <w:r w:rsidR="00B844E3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vyšších ročníků</w:t>
      </w:r>
      <w:r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stěžejního neděleného magisterského programu „Právo / Právo a právní věda“. </w:t>
      </w:r>
      <w:r w:rsidR="00B857A0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Nepředpokládaný vzácný</w:t>
      </w:r>
      <w:r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zájem studentů bakalářského studia a </w:t>
      </w:r>
      <w:r w:rsidR="00B857A0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navazující veřejné správy bychom řešili ad hoc.</w:t>
      </w:r>
      <w:r w:rsidRPr="00B65D2C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</w:p>
    <w:p w14:paraId="722A75F8" w14:textId="77777777" w:rsidR="00584AE7" w:rsidRDefault="00584AE7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cs-CZ"/>
        </w:rPr>
      </w:pPr>
    </w:p>
    <w:p w14:paraId="61FCAE97" w14:textId="77777777" w:rsidR="00F762E8" w:rsidRPr="008C3C05" w:rsidRDefault="00F762E8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cs-CZ"/>
        </w:rPr>
        <w:t>Cíle předmětu</w:t>
      </w:r>
    </w:p>
    <w:p w14:paraId="35C2CEAB" w14:textId="77777777" w:rsidR="000B3082" w:rsidRPr="008C3C05" w:rsidRDefault="00F34529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Předmět nabízí studentům možnost studovat metody právní komparatistiky, struktury a základní pojm</w:t>
      </w:r>
      <w:r w:rsidR="00071A70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y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kontinentálního a anglo</w:t>
      </w:r>
      <w:r w:rsidR="00CE12A3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amerického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práva a lépe porozumět fungován</w:t>
      </w:r>
      <w:r w:rsidR="00071A70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í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r w:rsidR="00071A70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práva</w:t>
      </w:r>
      <w:r w:rsidR="00071A70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r w:rsidR="00071A70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na základě</w:t>
      </w:r>
      <w:r w:rsidR="00071A70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srovnání různých právních systémů. </w:t>
      </w:r>
      <w:r w:rsidR="0073499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Předmět se zaměřuje</w:t>
      </w:r>
      <w:r w:rsidR="00B844E3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více</w:t>
      </w:r>
      <w:r w:rsidR="0073499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na </w:t>
      </w:r>
      <w:r w:rsidR="00B844E3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(široce chápané) </w:t>
      </w:r>
      <w:r w:rsidR="0073499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veřejné právo</w:t>
      </w:r>
      <w:r w:rsidR="00071A70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,</w:t>
      </w:r>
      <w:r w:rsidR="0073499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ale získané </w:t>
      </w:r>
      <w:r w:rsidR="000B3082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metodické </w:t>
      </w:r>
      <w:r w:rsidR="0073499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znalosti </w:t>
      </w:r>
      <w:r w:rsidR="00071A70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lze</w:t>
      </w:r>
      <w:r w:rsidR="000B3082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využ</w:t>
      </w:r>
      <w:r w:rsidR="00071A70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ít</w:t>
      </w:r>
      <w:r w:rsidR="000B3082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všeobecně i v soukrom</w:t>
      </w:r>
      <w:r w:rsidR="00071A70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é</w:t>
      </w:r>
      <w:r w:rsidR="000B3082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m a trestním (ale </w:t>
      </w:r>
      <w:r w:rsidR="00B844E3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též</w:t>
      </w:r>
      <w:r w:rsidR="000B3082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evropském a mezinárodním</w:t>
      </w:r>
      <w:r w:rsidR="6F8CC23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)</w:t>
      </w:r>
      <w:r w:rsidR="000B3082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právu. </w:t>
      </w:r>
    </w:p>
    <w:p w14:paraId="0D7F3A9C" w14:textId="77777777" w:rsidR="00F34529" w:rsidRPr="008C3C05" w:rsidRDefault="00F34529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Cílem předmět</w:t>
      </w:r>
      <w:r w:rsidR="00071A70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u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je vysvětlit využit</w:t>
      </w:r>
      <w:r w:rsidR="00071A70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í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právní komparatistiky </w:t>
      </w:r>
      <w:r w:rsidR="00584AE7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nejen 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v praxi (legislativě</w:t>
      </w:r>
      <w:r w:rsidR="00B844E3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,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judikatuře</w:t>
      </w:r>
      <w:r w:rsidR="00B844E3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a administrativě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)</w:t>
      </w:r>
      <w:r w:rsidR="00B844E3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, </w:t>
      </w:r>
      <w:r w:rsidR="00584AE7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nýbrž</w:t>
      </w:r>
      <w:r w:rsidR="00B844E3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především v</w:t>
      </w:r>
      <w:r w:rsidR="00BF5875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 </w:t>
      </w:r>
      <w:r w:rsidR="00A665E2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teorii</w:t>
      </w:r>
      <w:r w:rsidR="00BF5875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,</w:t>
      </w:r>
      <w:r w:rsidR="00B844E3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tedy </w:t>
      </w:r>
      <w:r w:rsidR="00584AE7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při akademické reflexi</w:t>
      </w:r>
      <w:r w:rsidR="00B844E3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,</w:t>
      </w:r>
      <w:r w:rsidR="00BF5875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a </w:t>
      </w:r>
      <w:r w:rsidR="00873D30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proto je možné</w:t>
      </w:r>
      <w:r w:rsidR="00BF5875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z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ískané znalosti využ</w:t>
      </w:r>
      <w:r w:rsidR="00873D30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í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t v rámci studi</w:t>
      </w:r>
      <w:r w:rsidR="00873D30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a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r w:rsidR="00BF5875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(k</w:t>
      </w:r>
      <w:r w:rsidR="00873D30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e</w:t>
      </w:r>
      <w:r w:rsidR="00BF5875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zvýšení kvality diplomové a doktorské práce)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. </w:t>
      </w:r>
    </w:p>
    <w:p w14:paraId="64F826E5" w14:textId="77777777" w:rsidR="00CB0D11" w:rsidRPr="008C3C05" w:rsidRDefault="00BF5875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Předmět </w:t>
      </w:r>
      <w:r w:rsidR="00CB0D11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sestává z 1</w:t>
      </w:r>
      <w:r w:rsidR="00B844E3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2</w:t>
      </w:r>
      <w:r w:rsidR="00CB0D11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lekcí. Předpokládáme blokovou výuku 2-3 lekc</w:t>
      </w:r>
      <w:r w:rsidR="0051132C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e </w:t>
      </w:r>
      <w:r w:rsidR="00F54B9C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tý</w:t>
      </w:r>
      <w:r w:rsidR="0051132C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dn</w:t>
      </w:r>
      <w:r w:rsidR="00F54B9C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ě</w:t>
      </w:r>
      <w:r w:rsidR="00CB0D11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.</w:t>
      </w:r>
      <w:r w:rsidR="000D37C2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Rozvrhová</w:t>
      </w:r>
      <w:r w:rsidR="0051132C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ní podle možností vyučujících a doktorandů / studentů. </w:t>
      </w:r>
      <w:r w:rsidR="00CB0D11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 </w:t>
      </w:r>
    </w:p>
    <w:p w14:paraId="1EF91030" w14:textId="77777777" w:rsidR="00CB0D11" w:rsidRPr="008C3C05" w:rsidRDefault="00CB0D11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První 3 lekce</w:t>
      </w:r>
      <w:r w:rsidR="00BF5875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výuky </w:t>
      </w:r>
      <w:bookmarkStart w:id="0" w:name="_Hlk91497962"/>
      <w:r w:rsidR="00BF5875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se zaměř</w:t>
      </w:r>
      <w:bookmarkEnd w:id="0"/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í</w:t>
      </w:r>
      <w:r w:rsidR="00BF5875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na obecné problémy právní komparatistiky a </w:t>
      </w:r>
      <w:r w:rsidR="00F54B9C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pomohou</w:t>
      </w:r>
      <w:r w:rsidR="00BF5875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r w:rsidR="00DA29EF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získat orientaci</w:t>
      </w:r>
      <w:r w:rsidR="00BF5875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v tomto oboru (mikro- a </w:t>
      </w:r>
      <w:proofErr w:type="spellStart"/>
      <w:r w:rsidR="00BF5875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makrokomparatistika</w:t>
      </w:r>
      <w:proofErr w:type="spellEnd"/>
      <w:r w:rsidR="00BF5875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, právní kultury, migrace právních institutů mezi státy, výhody a rizika převzetí cizích právních institutů a argumentů, metody komparatistiky). </w:t>
      </w:r>
    </w:p>
    <w:p w14:paraId="53EEB19E" w14:textId="77777777" w:rsidR="00CB0D11" w:rsidRPr="008C3C05" w:rsidRDefault="00CB0D11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Dalš</w:t>
      </w:r>
      <w:r w:rsidR="006C75E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í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3 lekce se zaměří na </w:t>
      </w:r>
      <w:r w:rsidR="00BF5875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základní pojmy kontinentálního </w:t>
      </w:r>
      <w:r w:rsidR="009730E6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a</w:t>
      </w:r>
      <w:r w:rsidR="00BF5875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anglo</w:t>
      </w:r>
      <w:r w:rsidR="009730E6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amerického</w:t>
      </w:r>
      <w:r w:rsidR="00BF5875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práva, odlišné fungován</w:t>
      </w:r>
      <w:r w:rsidR="00F54B9C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í</w:t>
      </w:r>
      <w:r w:rsidR="00BF5875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právní</w:t>
      </w:r>
      <w:r w:rsidR="00F54B9C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ch</w:t>
      </w:r>
      <w:r w:rsidR="00342F49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systémů,</w:t>
      </w:r>
      <w:r w:rsidR="00BF5875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r w:rsidR="00342F49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objasní</w:t>
      </w:r>
      <w:r w:rsidR="00BF5875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zásadní rozdíly a </w:t>
      </w:r>
      <w:r w:rsidR="00A2260E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přispějí</w:t>
      </w:r>
      <w:r w:rsidR="00342F49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tak</w:t>
      </w:r>
      <w:r w:rsidR="00A2260E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k</w:t>
      </w:r>
      <w:r w:rsidR="00BF5875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r w:rsidR="00F54B9C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po</w:t>
      </w:r>
      <w:r w:rsidR="00A2260E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rozumění</w:t>
      </w:r>
      <w:r w:rsidR="00BF5875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r w:rsidR="00A1733C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cizímu (ale i svému) právu.</w:t>
      </w:r>
      <w:r w:rsidR="00BF5875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</w:p>
    <w:p w14:paraId="0720CC60" w14:textId="77777777" w:rsidR="00BF5875" w:rsidRPr="008C3C05" w:rsidRDefault="0051132C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Poslední 4 </w:t>
      </w:r>
      <w:r w:rsidR="00584AE7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výukové 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lekce</w:t>
      </w:r>
      <w:r w:rsidR="00342F49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se zaměř</w:t>
      </w:r>
      <w:r w:rsidR="00CB0D11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í</w:t>
      </w:r>
      <w:r w:rsidR="00A1733C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na vybrané </w:t>
      </w:r>
      <w:r w:rsidR="00CB0D11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souvislosti</w:t>
      </w:r>
      <w:r w:rsidR="00B1724C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právní komparatistiky</w:t>
      </w:r>
      <w:r w:rsidR="00B857A0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(</w:t>
      </w:r>
      <w:proofErr w:type="spellStart"/>
      <w:r w:rsidR="00B857A0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Kischelovy</w:t>
      </w:r>
      <w:proofErr w:type="spellEnd"/>
      <w:r w:rsidR="00B857A0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kontexty</w:t>
      </w:r>
      <w:r w:rsidR="00CE12A3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a technologické aspekty</w:t>
      </w:r>
      <w:r w:rsidR="00B857A0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)</w:t>
      </w:r>
      <w:r w:rsidR="00B1724C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, jak</w:t>
      </w:r>
      <w:r w:rsidR="00CE12A3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o je vztah </w:t>
      </w:r>
      <w:r w:rsidR="00B1724C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práv</w:t>
      </w:r>
      <w:r w:rsidR="00CE12A3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a</w:t>
      </w:r>
      <w:r w:rsidR="00B1724C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a jazyk</w:t>
      </w:r>
      <w:r w:rsidR="00CE12A3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a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, náboženství a ideologie</w:t>
      </w:r>
      <w:r w:rsidR="00CE12A3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a jejich vliv na právo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, téma vlády práva</w:t>
      </w:r>
      <w:r w:rsidR="00893A97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r w:rsidR="00893A97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a právního státu</w:t>
      </w:r>
      <w:r w:rsidR="00893A97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(se zaostřením na problémy tuzemského státu a práva) </w:t>
      </w:r>
      <w:r w:rsidR="00B857A0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a mezinárodní integrace. Uvědomění si těchto kontextů </w:t>
      </w:r>
      <w:r w:rsidR="00CE12A3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totiž </w:t>
      </w:r>
      <w:r w:rsidR="00B857A0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považujeme za důležité pro </w:t>
      </w:r>
      <w:r w:rsidR="00893A97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korektně prováděnou detailní</w:t>
      </w:r>
      <w:r w:rsidR="00B857A0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komparatistiku. 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r w:rsidR="00B1724C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 </w:t>
      </w:r>
    </w:p>
    <w:p w14:paraId="104D276A" w14:textId="77777777" w:rsidR="00B844E3" w:rsidRDefault="00B844E3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Závěrečné 1-2 lekce budou věnovány rozpravám o seminárních pracích studentů. </w:t>
      </w:r>
    </w:p>
    <w:p w14:paraId="7AEDCB3F" w14:textId="77777777" w:rsidR="00F762E8" w:rsidRDefault="00B1724C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Hlavním cílem předmětu je </w:t>
      </w:r>
      <w:r w:rsidR="00B85D1F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z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prostředkovat stabilní základy komparatistické metody a vytvořit povědomí o problémech a </w:t>
      </w:r>
      <w:r w:rsidR="00B85D1F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výhodách</w:t>
      </w:r>
      <w:r w:rsidR="00B85D1F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r w:rsidR="0073499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používán</w:t>
      </w:r>
      <w:r w:rsidR="00B85D1F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í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r w:rsidR="0073499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cizího práva jako zdroj</w:t>
      </w:r>
      <w:r w:rsidR="00B85D1F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e</w:t>
      </w:r>
      <w:r w:rsidR="0073499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nebo inspirace v rámci právní vědy a praxe.</w:t>
      </w:r>
    </w:p>
    <w:p w14:paraId="0F9B2381" w14:textId="77777777" w:rsidR="00B857A0" w:rsidRPr="008C3C05" w:rsidRDefault="00B857A0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Komparatistické příklady budou uváděné průběžně v rámci výuky, p</w:t>
      </w:r>
      <w:r w:rsidR="00893A97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romýšlíme</w:t>
      </w:r>
      <w:r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zařazení některých podrobnějších případů komparatistiky. </w:t>
      </w:r>
    </w:p>
    <w:p w14:paraId="4DADC9D4" w14:textId="77777777" w:rsidR="00B1724C" w:rsidRPr="008C3C05" w:rsidRDefault="00B1724C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</w:p>
    <w:p w14:paraId="1F24AC2D" w14:textId="77777777" w:rsidR="0051132C" w:rsidRPr="008C3C05" w:rsidRDefault="00F762E8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cs-CZ"/>
        </w:rPr>
        <w:t>Výstupy z učení</w:t>
      </w:r>
    </w:p>
    <w:p w14:paraId="5CEDEBE0" w14:textId="77777777" w:rsidR="000B3082" w:rsidRPr="008C3C05" w:rsidRDefault="00B844E3" w:rsidP="00B844E3">
      <w:pPr>
        <w:spacing w:after="120" w:line="240" w:lineRule="auto"/>
        <w:jc w:val="both"/>
        <w:rPr>
          <w:rStyle w:val="normaltextrun"/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Absolvováním </w:t>
      </w:r>
      <w:r w:rsidR="00F762E8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předmětu bude student schopen: </w:t>
      </w:r>
      <w:r w:rsidR="008235CD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po</w:t>
      </w:r>
      <w:r w:rsidR="0073499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rozumět metodě právní komparatistiky a sám vypracovat komparatistickou práci, </w:t>
      </w:r>
      <w:r w:rsidR="008235CD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pochopit</w:t>
      </w:r>
      <w:r w:rsidR="008235CD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r w:rsidR="008D610E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rozdíly mezi kontinentálním právem a</w:t>
      </w:r>
      <w:r w:rsidR="00F762E8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proofErr w:type="spellStart"/>
      <w:r w:rsidR="00F762E8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common</w:t>
      </w:r>
      <w:proofErr w:type="spellEnd"/>
      <w:r w:rsidR="00F762E8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proofErr w:type="spellStart"/>
      <w:r w:rsidR="00F762E8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law</w:t>
      </w:r>
      <w:proofErr w:type="spellEnd"/>
      <w:r w:rsidR="000B3082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(</w:t>
      </w:r>
      <w:r w:rsidR="000B3082" w:rsidRPr="008C3C05">
        <w:rPr>
          <w:rStyle w:val="eop"/>
          <w:rFonts w:ascii="Times New Roman" w:hAnsi="Times New Roman" w:cs="Times New Roman"/>
          <w:sz w:val="24"/>
          <w:szCs w:val="24"/>
          <w:lang w:val="cs-CZ"/>
        </w:rPr>
        <w:t xml:space="preserve">prameny práva, </w:t>
      </w:r>
      <w:r w:rsidR="000B3082" w:rsidRPr="008C3C05">
        <w:rPr>
          <w:rStyle w:val="normaltextrun"/>
          <w:rFonts w:ascii="Times New Roman" w:hAnsi="Times New Roman" w:cs="Times New Roman"/>
          <w:sz w:val="24"/>
          <w:szCs w:val="24"/>
          <w:lang w:val="cs-CZ"/>
        </w:rPr>
        <w:t>odlišnosti v roli zákonodárce, soudů, právní profese a právní vědy)</w:t>
      </w:r>
      <w:r>
        <w:rPr>
          <w:rStyle w:val="normaltextrun"/>
          <w:rFonts w:ascii="Times New Roman" w:hAnsi="Times New Roman" w:cs="Times New Roman"/>
          <w:sz w:val="24"/>
          <w:szCs w:val="24"/>
          <w:lang w:val="cs-CZ"/>
        </w:rPr>
        <w:t xml:space="preserve"> a</w:t>
      </w:r>
      <w:r w:rsidR="00C27F97">
        <w:rPr>
          <w:rStyle w:val="normaltextrun"/>
          <w:rFonts w:ascii="Times New Roman" w:hAnsi="Times New Roman" w:cs="Times New Roman"/>
          <w:sz w:val="24"/>
          <w:szCs w:val="24"/>
          <w:lang w:val="cs-CZ"/>
        </w:rPr>
        <w:t xml:space="preserve"> </w:t>
      </w:r>
      <w:r>
        <w:rPr>
          <w:rStyle w:val="normaltextrun"/>
          <w:rFonts w:ascii="Times New Roman" w:hAnsi="Times New Roman" w:cs="Times New Roman"/>
          <w:sz w:val="24"/>
          <w:szCs w:val="24"/>
          <w:lang w:val="cs-CZ"/>
        </w:rPr>
        <w:t xml:space="preserve">přitom </w:t>
      </w:r>
      <w:r w:rsidR="00C27F97">
        <w:rPr>
          <w:rStyle w:val="normaltextrun"/>
          <w:rFonts w:ascii="Times New Roman" w:hAnsi="Times New Roman" w:cs="Times New Roman"/>
          <w:sz w:val="24"/>
          <w:szCs w:val="24"/>
          <w:lang w:val="cs-CZ"/>
        </w:rPr>
        <w:t>zohlednit klíčové</w:t>
      </w:r>
      <w:r>
        <w:rPr>
          <w:rStyle w:val="normaltextrun"/>
          <w:rFonts w:ascii="Times New Roman" w:hAnsi="Times New Roman" w:cs="Times New Roman"/>
          <w:sz w:val="24"/>
          <w:szCs w:val="24"/>
          <w:lang w:val="cs-CZ"/>
        </w:rPr>
        <w:t xml:space="preserve"> aspekty a kontexty. </w:t>
      </w:r>
      <w:r w:rsidR="00C27F97">
        <w:rPr>
          <w:rStyle w:val="normaltextrun"/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0B3082" w:rsidRPr="008C3C05">
        <w:rPr>
          <w:rStyle w:val="normaltextrun"/>
          <w:rFonts w:ascii="Times New Roman" w:hAnsi="Times New Roman" w:cs="Times New Roman"/>
          <w:sz w:val="24"/>
          <w:szCs w:val="24"/>
          <w:lang w:val="cs-CZ"/>
        </w:rPr>
        <w:t> </w:t>
      </w:r>
    </w:p>
    <w:p w14:paraId="2E7ECCB0" w14:textId="77777777" w:rsidR="00CE12A3" w:rsidRDefault="000B3082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lastRenderedPageBreak/>
        <w:t>S</w:t>
      </w:r>
      <w:r w:rsidR="00F762E8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emestrální</w:t>
      </w:r>
      <w:r w:rsidR="008235CD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m</w:t>
      </w:r>
      <w:r w:rsidR="00F762E8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úkol</w:t>
      </w:r>
      <w:r w:rsidR="008235CD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em</w:t>
      </w:r>
      <w:r w:rsidR="00F762E8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je </w:t>
      </w:r>
      <w:r w:rsidR="008235CD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vypracování</w:t>
      </w:r>
      <w:r w:rsidR="008235CD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men</w:t>
      </w:r>
      <w:r w:rsidR="00176412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š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í komparatistick</w:t>
      </w:r>
      <w:r w:rsidR="00424DB2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é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studi</w:t>
      </w:r>
      <w:r w:rsidR="00424DB2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e</w:t>
      </w:r>
      <w:r w:rsidR="00CE12A3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. </w:t>
      </w:r>
    </w:p>
    <w:p w14:paraId="517F4D62" w14:textId="77777777" w:rsidR="000B3082" w:rsidRPr="008C3C05" w:rsidRDefault="00CE12A3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Zpracování takové komparatistické studie v tématice diplomové / disertační práce může být příspěvkem k jejímu zlepšení.  </w:t>
      </w:r>
      <w:r w:rsidR="00B87171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</w:p>
    <w:p w14:paraId="1BC89374" w14:textId="77777777" w:rsidR="0051132C" w:rsidRPr="008C3C05" w:rsidRDefault="0051132C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cs-CZ"/>
        </w:rPr>
      </w:pPr>
    </w:p>
    <w:p w14:paraId="78CD7D5D" w14:textId="77777777" w:rsidR="00D75665" w:rsidRPr="008C3C05" w:rsidRDefault="00D75665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cs-CZ"/>
        </w:rPr>
        <w:t>Literatura</w:t>
      </w:r>
    </w:p>
    <w:p w14:paraId="7E4F49C6" w14:textId="77777777" w:rsidR="0051132C" w:rsidRPr="008C3C05" w:rsidRDefault="0051132C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i/>
          <w:iCs/>
          <w:color w:val="0A0A0A"/>
          <w:sz w:val="24"/>
          <w:szCs w:val="24"/>
          <w:lang w:val="cs-CZ"/>
        </w:rPr>
      </w:pPr>
    </w:p>
    <w:p w14:paraId="42CE2DD6" w14:textId="77777777" w:rsidR="00D75665" w:rsidRPr="00584AE7" w:rsidRDefault="0051132C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A0A0A"/>
          <w:sz w:val="24"/>
          <w:szCs w:val="24"/>
          <w:lang w:val="cs-CZ"/>
        </w:rPr>
      </w:pPr>
      <w:r w:rsidRPr="00584AE7">
        <w:rPr>
          <w:rFonts w:ascii="Times New Roman" w:eastAsia="Times New Roman" w:hAnsi="Times New Roman" w:cs="Times New Roman"/>
          <w:b/>
          <w:iCs/>
          <w:color w:val="0A0A0A"/>
          <w:sz w:val="24"/>
          <w:szCs w:val="24"/>
          <w:lang w:val="cs-CZ"/>
        </w:rPr>
        <w:t xml:space="preserve">Základní </w:t>
      </w:r>
      <w:r w:rsidR="00D75665" w:rsidRPr="00584AE7">
        <w:rPr>
          <w:rFonts w:ascii="Times New Roman" w:eastAsia="Times New Roman" w:hAnsi="Times New Roman" w:cs="Times New Roman"/>
          <w:b/>
          <w:iCs/>
          <w:color w:val="0A0A0A"/>
          <w:sz w:val="24"/>
          <w:szCs w:val="24"/>
          <w:lang w:val="cs-CZ"/>
        </w:rPr>
        <w:t>povinná literatura</w:t>
      </w:r>
    </w:p>
    <w:p w14:paraId="7AC13CC9" w14:textId="77777777" w:rsidR="0051132C" w:rsidRDefault="00D75665" w:rsidP="00584AE7">
      <w:pPr>
        <w:numPr>
          <w:ilvl w:val="0"/>
          <w:numId w:val="3"/>
        </w:numPr>
        <w:spacing w:after="120" w:line="240" w:lineRule="auto"/>
        <w:ind w:left="0"/>
        <w:jc w:val="both"/>
        <w:rPr>
          <w:rStyle w:val="normaltextrun"/>
          <w:rFonts w:ascii="Times New Roman" w:hAnsi="Times New Roman" w:cs="Times New Roman"/>
          <w:sz w:val="24"/>
          <w:szCs w:val="24"/>
          <w:lang w:val="de-AT"/>
        </w:rPr>
      </w:pPr>
      <w:r w:rsidRPr="00584AE7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KISCHEL</w:t>
      </w:r>
      <w:r w:rsidRPr="00584AE7">
        <w:rPr>
          <w:rStyle w:val="normaltextrun"/>
          <w:rFonts w:ascii="Times New Roman" w:hAnsi="Times New Roman" w:cs="Times New Roman"/>
          <w:sz w:val="24"/>
          <w:szCs w:val="24"/>
          <w:lang w:val="en-GB"/>
        </w:rPr>
        <w:t>, Uwe.</w:t>
      </w:r>
      <w:r w:rsidR="0051132C" w:rsidRPr="00584AE7">
        <w:rPr>
          <w:rStyle w:val="normaltextrun"/>
          <w:rFonts w:ascii="Times New Roman" w:hAnsi="Times New Roman" w:cs="Times New Roman"/>
          <w:sz w:val="24"/>
          <w:szCs w:val="24"/>
          <w:lang w:val="en-GB"/>
        </w:rPr>
        <w:t xml:space="preserve"> HAMMEL Andrew (</w:t>
      </w:r>
      <w:proofErr w:type="spellStart"/>
      <w:r w:rsidR="0051132C" w:rsidRPr="00584AE7">
        <w:rPr>
          <w:rStyle w:val="normaltextrun"/>
          <w:rFonts w:ascii="Times New Roman" w:hAnsi="Times New Roman" w:cs="Times New Roman"/>
          <w:sz w:val="24"/>
          <w:szCs w:val="24"/>
          <w:lang w:val="en-GB"/>
        </w:rPr>
        <w:t>překladatel</w:t>
      </w:r>
      <w:proofErr w:type="spellEnd"/>
      <w:r w:rsidR="0051132C" w:rsidRPr="00584AE7">
        <w:rPr>
          <w:rStyle w:val="normaltextrun"/>
          <w:rFonts w:ascii="Times New Roman" w:hAnsi="Times New Roman" w:cs="Times New Roman"/>
          <w:sz w:val="24"/>
          <w:szCs w:val="24"/>
          <w:lang w:val="en-GB"/>
        </w:rPr>
        <w:t>)</w:t>
      </w:r>
      <w:r w:rsidRPr="00584AE7">
        <w:rPr>
          <w:rStyle w:val="normaltextrun"/>
          <w:rFonts w:ascii="Times New Roman" w:hAnsi="Times New Roman" w:cs="Times New Roman"/>
          <w:sz w:val="24"/>
          <w:szCs w:val="24"/>
          <w:lang w:val="en-GB"/>
        </w:rPr>
        <w:t xml:space="preserve"> Comparative Law. </w:t>
      </w:r>
      <w:r w:rsidRPr="00584AE7"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 xml:space="preserve">Oxford University Press, 2019 </w:t>
      </w:r>
      <w:proofErr w:type="spellStart"/>
      <w:r w:rsidRPr="00584AE7">
        <w:rPr>
          <w:rStyle w:val="normaltextrun"/>
          <w:rFonts w:ascii="Times New Roman" w:hAnsi="Times New Roman" w:cs="Times New Roman"/>
          <w:b/>
          <w:i/>
          <w:sz w:val="24"/>
          <w:szCs w:val="24"/>
          <w:lang w:val="de-AT"/>
        </w:rPr>
        <w:t>anebo</w:t>
      </w:r>
      <w:proofErr w:type="spellEnd"/>
      <w:r w:rsidRPr="00584AE7"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 xml:space="preserve"> </w:t>
      </w:r>
      <w:r w:rsidR="0051132C" w:rsidRPr="00584AE7"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 xml:space="preserve">KISCHEL, Uwe, </w:t>
      </w:r>
      <w:r w:rsidRPr="00584AE7">
        <w:rPr>
          <w:rStyle w:val="normaltextrun"/>
          <w:rFonts w:ascii="Times New Roman" w:hAnsi="Times New Roman" w:cs="Times New Roman"/>
          <w:i/>
          <w:sz w:val="24"/>
          <w:szCs w:val="24"/>
          <w:lang w:val="de-AT"/>
        </w:rPr>
        <w:t>Rechtsvergleichung.</w:t>
      </w:r>
      <w:r w:rsidRPr="00584AE7"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 xml:space="preserve"> C.H.Beck, 2015. </w:t>
      </w:r>
    </w:p>
    <w:p w14:paraId="6245E740" w14:textId="77777777" w:rsidR="00584AE7" w:rsidRPr="00584AE7" w:rsidRDefault="00584AE7" w:rsidP="00584AE7">
      <w:pPr>
        <w:spacing w:after="120" w:line="240" w:lineRule="auto"/>
        <w:jc w:val="both"/>
        <w:rPr>
          <w:rStyle w:val="normaltextrun"/>
          <w:rFonts w:ascii="Times New Roman" w:hAnsi="Times New Roman" w:cs="Times New Roman"/>
          <w:sz w:val="24"/>
          <w:szCs w:val="24"/>
          <w:lang w:val="de-AT"/>
        </w:rPr>
      </w:pPr>
      <w:r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(Celý kurs se výrazně inspiruje touto knihou, profesor univerzity v 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Greifswaldu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může být považován za nevědomého patrona tohoto kursu)</w:t>
      </w:r>
    </w:p>
    <w:p w14:paraId="2EC56262" w14:textId="77777777" w:rsidR="008C3C05" w:rsidRPr="00584AE7" w:rsidRDefault="00584AE7" w:rsidP="00B844E3">
      <w:pPr>
        <w:spacing w:after="120" w:line="240" w:lineRule="auto"/>
        <w:jc w:val="both"/>
        <w:rPr>
          <w:rStyle w:val="normaltextrun"/>
          <w:rFonts w:ascii="Times New Roman" w:hAnsi="Times New Roman" w:cs="Times New Roman"/>
          <w:sz w:val="24"/>
          <w:szCs w:val="24"/>
          <w:lang w:val="de-AT"/>
        </w:rPr>
      </w:pPr>
      <w:proofErr w:type="spellStart"/>
      <w:r w:rsidRPr="00584AE7"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>Anglická</w:t>
      </w:r>
      <w:proofErr w:type="spellEnd"/>
      <w:r w:rsidRPr="00584AE7"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 xml:space="preserve"> </w:t>
      </w:r>
      <w:proofErr w:type="spellStart"/>
      <w:r w:rsidRPr="00584AE7"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>verze</w:t>
      </w:r>
      <w:proofErr w:type="spellEnd"/>
      <w:r w:rsidRPr="00584AE7"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 xml:space="preserve"> je </w:t>
      </w:r>
      <w:proofErr w:type="spellStart"/>
      <w:r w:rsidRPr="00584AE7"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>objednána</w:t>
      </w:r>
      <w:proofErr w:type="spellEnd"/>
      <w:r w:rsidRPr="00584AE7"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 xml:space="preserve"> v </w:t>
      </w:r>
      <w:proofErr w:type="spellStart"/>
      <w:r w:rsidRPr="00584AE7"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>dalším</w:t>
      </w:r>
      <w:proofErr w:type="spellEnd"/>
      <w:r w:rsidRPr="00584AE7"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 xml:space="preserve"> </w:t>
      </w:r>
      <w:proofErr w:type="spellStart"/>
      <w:r w:rsidRPr="00584AE7"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>výtisku</w:t>
      </w:r>
      <w:proofErr w:type="spellEnd"/>
      <w:r w:rsidRPr="00584AE7"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 xml:space="preserve"> pro </w:t>
      </w:r>
      <w:proofErr w:type="spellStart"/>
      <w:r w:rsidRPr="00584AE7"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>prezenční</w:t>
      </w:r>
      <w:proofErr w:type="spellEnd"/>
      <w:r w:rsidRPr="00584AE7"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 xml:space="preserve"> </w:t>
      </w:r>
      <w:proofErr w:type="spellStart"/>
      <w:r w:rsidRPr="00584AE7"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>pou</w:t>
      </w:r>
      <w:r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>žití</w:t>
      </w:r>
      <w:proofErr w:type="spellEnd"/>
      <w:r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 xml:space="preserve"> </w:t>
      </w:r>
      <w:proofErr w:type="spellStart"/>
      <w:r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>ve</w:t>
      </w:r>
      <w:proofErr w:type="spellEnd"/>
      <w:r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 xml:space="preserve"> </w:t>
      </w:r>
      <w:proofErr w:type="spellStart"/>
      <w:r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>studovně</w:t>
      </w:r>
      <w:proofErr w:type="spellEnd"/>
      <w:r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 xml:space="preserve">, </w:t>
      </w:r>
      <w:proofErr w:type="spellStart"/>
      <w:r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>německá</w:t>
      </w:r>
      <w:proofErr w:type="spellEnd"/>
      <w:r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 xml:space="preserve"> </w:t>
      </w:r>
      <w:proofErr w:type="spellStart"/>
      <w:r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>bude</w:t>
      </w:r>
      <w:proofErr w:type="spellEnd"/>
      <w:r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 xml:space="preserve"> </w:t>
      </w:r>
      <w:proofErr w:type="spellStart"/>
      <w:r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>dodána</w:t>
      </w:r>
      <w:proofErr w:type="spellEnd"/>
      <w:r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 xml:space="preserve"> v </w:t>
      </w:r>
      <w:proofErr w:type="spellStart"/>
      <w:r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>případě</w:t>
      </w:r>
      <w:proofErr w:type="spellEnd"/>
      <w:r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 xml:space="preserve"> </w:t>
      </w:r>
      <w:proofErr w:type="spellStart"/>
      <w:r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>zájmu</w:t>
      </w:r>
      <w:proofErr w:type="spellEnd"/>
      <w:r>
        <w:rPr>
          <w:rStyle w:val="normaltextrun"/>
          <w:rFonts w:ascii="Times New Roman" w:hAnsi="Times New Roman" w:cs="Times New Roman"/>
          <w:sz w:val="24"/>
          <w:szCs w:val="24"/>
          <w:lang w:val="de-AT"/>
        </w:rPr>
        <w:t xml:space="preserve">. </w:t>
      </w:r>
    </w:p>
    <w:p w14:paraId="655C2529" w14:textId="77777777" w:rsidR="00D75665" w:rsidRPr="008C3C05" w:rsidRDefault="00D75665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cs-CZ"/>
        </w:rPr>
        <w:t>Výukové metody</w:t>
      </w:r>
    </w:p>
    <w:p w14:paraId="1B0A94C0" w14:textId="77777777" w:rsidR="00D75665" w:rsidRPr="008C3C05" w:rsidRDefault="00D75665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Bloková výuka, přednášky a interaktivní diskuse o tématech na základě povinné literatury. Semestrální plnění: prezentace v rámci kolokvia</w:t>
      </w:r>
      <w:r w:rsidR="00CE12A3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.</w:t>
      </w:r>
    </w:p>
    <w:p w14:paraId="7FF95114" w14:textId="77777777" w:rsidR="00D75665" w:rsidRPr="008C3C05" w:rsidRDefault="00D75665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lang w:val="cs-CZ"/>
        </w:rPr>
        <w:t>Metody hodnocení</w:t>
      </w:r>
    </w:p>
    <w:p w14:paraId="1AA86979" w14:textId="77777777" w:rsidR="00081D1B" w:rsidRDefault="00584AE7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K</w:t>
      </w:r>
      <w:r w:rsidR="00D75665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olokvium</w:t>
      </w:r>
      <w:r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</w:p>
    <w:p w14:paraId="49E30E83" w14:textId="77777777" w:rsidR="00584AE7" w:rsidRPr="00081D1B" w:rsidRDefault="00584AE7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(ale asi by dávalo smysl též známkování) </w:t>
      </w:r>
    </w:p>
    <w:p w14:paraId="26B0A357" w14:textId="77777777" w:rsidR="00D75665" w:rsidRPr="008C3C05" w:rsidRDefault="00D75665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</w:p>
    <w:p w14:paraId="6176FBB9" w14:textId="77777777" w:rsidR="00F762E8" w:rsidRPr="008C3C05" w:rsidRDefault="00F762E8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u w:val="single"/>
          <w:lang w:val="cs-CZ"/>
        </w:rPr>
      </w:pPr>
      <w:r w:rsidRPr="008C3C05"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u w:val="single"/>
          <w:lang w:val="cs-CZ"/>
        </w:rPr>
        <w:t>Osnova</w:t>
      </w:r>
      <w:r w:rsidR="008C3C05">
        <w:rPr>
          <w:rFonts w:ascii="Times New Roman" w:eastAsia="Times New Roman" w:hAnsi="Times New Roman" w:cs="Times New Roman"/>
          <w:b/>
          <w:bCs/>
          <w:color w:val="0A0A0A"/>
          <w:sz w:val="24"/>
          <w:szCs w:val="24"/>
          <w:u w:val="single"/>
          <w:lang w:val="cs-CZ"/>
        </w:rPr>
        <w:t xml:space="preserve"> předmětu</w:t>
      </w:r>
    </w:p>
    <w:p w14:paraId="2CA3CE1C" w14:textId="77777777" w:rsidR="006C75EB" w:rsidRPr="008C3C05" w:rsidRDefault="000B3082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b/>
          <w:color w:val="0A0A0A"/>
          <w:sz w:val="24"/>
          <w:szCs w:val="24"/>
          <w:lang w:val="cs-CZ"/>
        </w:rPr>
        <w:t>Blok první</w:t>
      </w:r>
      <w:r w:rsidR="006C75EB" w:rsidRPr="008C3C05">
        <w:rPr>
          <w:rFonts w:ascii="Times New Roman" w:eastAsia="Times New Roman" w:hAnsi="Times New Roman" w:cs="Times New Roman"/>
          <w:b/>
          <w:color w:val="0A0A0A"/>
          <w:sz w:val="24"/>
          <w:szCs w:val="24"/>
          <w:lang w:val="cs-CZ"/>
        </w:rPr>
        <w:t xml:space="preserve"> (3 lekce po 100 minutách) – Attila </w:t>
      </w:r>
      <w:proofErr w:type="spellStart"/>
      <w:r w:rsidR="006C75EB" w:rsidRPr="008C3C05">
        <w:rPr>
          <w:rFonts w:ascii="Times New Roman" w:eastAsia="Times New Roman" w:hAnsi="Times New Roman" w:cs="Times New Roman"/>
          <w:b/>
          <w:color w:val="0A0A0A"/>
          <w:sz w:val="24"/>
          <w:szCs w:val="24"/>
          <w:lang w:val="cs-CZ"/>
        </w:rPr>
        <w:t>Vincze</w:t>
      </w:r>
      <w:proofErr w:type="spellEnd"/>
    </w:p>
    <w:p w14:paraId="2326E336" w14:textId="77777777" w:rsidR="009A0FDA" w:rsidRPr="009A0FDA" w:rsidRDefault="009A0FDA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A0A0A"/>
          <w:sz w:val="24"/>
          <w:szCs w:val="24"/>
          <w:lang w:val="cs-CZ"/>
        </w:rPr>
      </w:pPr>
      <w:r>
        <w:rPr>
          <w:rFonts w:ascii="Times New Roman" w:eastAsia="Times New Roman" w:hAnsi="Times New Roman" w:cs="Times New Roman"/>
          <w:b/>
          <w:color w:val="0A0A0A"/>
          <w:sz w:val="24"/>
          <w:szCs w:val="24"/>
          <w:lang w:val="cs-CZ"/>
        </w:rPr>
        <w:t xml:space="preserve">Teorie a metody právní komparatistiky </w:t>
      </w:r>
    </w:p>
    <w:p w14:paraId="25E75CB2" w14:textId="77777777" w:rsidR="000B3082" w:rsidRPr="00893A97" w:rsidRDefault="000B3082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Metody právní komparatistiky</w:t>
      </w:r>
      <w:r w:rsidR="00176412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. Přehled o teoretickém a praktickém využití komparatistiky v mezinárodní, evropské a národní právní praxi (například SDEU, Evropský soud pro lidská práva, ústavní soudy, legislativa, advokátní praxe). Diskuse o výhodách a problémech argumentace cizím právem. M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etody právní komparatistiky</w:t>
      </w:r>
      <w:r w:rsidR="00176412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, v první řadě funkcionalistická metoda a její kritika. Přehled o př</w:t>
      </w:r>
      <w:r w:rsidR="00542D99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evzetí cizích právních institutů</w:t>
      </w:r>
      <w:r w:rsidR="00176412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do vnitrostátního práva (</w:t>
      </w:r>
      <w:proofErr w:type="spellStart"/>
      <w:r w:rsidR="00176412" w:rsidRPr="008C3C05">
        <w:rPr>
          <w:rFonts w:ascii="Times New Roman" w:eastAsia="Times New Roman" w:hAnsi="Times New Roman" w:cs="Times New Roman"/>
          <w:i/>
          <w:color w:val="0A0A0A"/>
          <w:sz w:val="24"/>
          <w:szCs w:val="24"/>
          <w:lang w:val="cs-CZ"/>
        </w:rPr>
        <w:t>legal</w:t>
      </w:r>
      <w:proofErr w:type="spellEnd"/>
      <w:r w:rsidR="00176412" w:rsidRPr="008C3C05">
        <w:rPr>
          <w:rFonts w:ascii="Times New Roman" w:eastAsia="Times New Roman" w:hAnsi="Times New Roman" w:cs="Times New Roman"/>
          <w:i/>
          <w:color w:val="0A0A0A"/>
          <w:sz w:val="24"/>
          <w:szCs w:val="24"/>
          <w:lang w:val="cs-CZ"/>
        </w:rPr>
        <w:t xml:space="preserve"> </w:t>
      </w:r>
      <w:proofErr w:type="spellStart"/>
      <w:r w:rsidR="00176412" w:rsidRPr="008C3C05">
        <w:rPr>
          <w:rFonts w:ascii="Times New Roman" w:eastAsia="Times New Roman" w:hAnsi="Times New Roman" w:cs="Times New Roman"/>
          <w:i/>
          <w:color w:val="0A0A0A"/>
          <w:sz w:val="24"/>
          <w:szCs w:val="24"/>
          <w:lang w:val="cs-CZ"/>
        </w:rPr>
        <w:t>borrowing</w:t>
      </w:r>
      <w:proofErr w:type="spellEnd"/>
      <w:r w:rsidR="00176412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), migrace právních institutů mezi státy, výhody a rizika převzetí cizích institutů a argumentů. Přehled p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rávní kultury</w:t>
      </w:r>
      <w:r w:rsidR="00176412" w:rsidRPr="00893A97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(</w:t>
      </w:r>
      <w:proofErr w:type="spellStart"/>
      <w:r w:rsidR="00176412" w:rsidRPr="00893A97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makrokomparatistika</w:t>
      </w:r>
      <w:proofErr w:type="spellEnd"/>
      <w:r w:rsidR="00176412" w:rsidRPr="00893A97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).</w:t>
      </w:r>
    </w:p>
    <w:p w14:paraId="37DBD67B" w14:textId="77777777" w:rsidR="006272EE" w:rsidRPr="00757BD7" w:rsidRDefault="006272EE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i/>
          <w:color w:val="0A0A0A"/>
          <w:sz w:val="24"/>
          <w:szCs w:val="24"/>
          <w:lang w:val="cs-CZ"/>
        </w:rPr>
      </w:pPr>
      <w:r w:rsidRPr="00757BD7">
        <w:rPr>
          <w:rFonts w:ascii="Times New Roman" w:eastAsia="Times New Roman" w:hAnsi="Times New Roman" w:cs="Times New Roman"/>
          <w:b/>
          <w:i/>
          <w:color w:val="0A0A0A"/>
          <w:sz w:val="24"/>
          <w:szCs w:val="24"/>
          <w:lang w:val="cs-CZ"/>
        </w:rPr>
        <w:t>Povinná literatura:</w:t>
      </w:r>
    </w:p>
    <w:p w14:paraId="07C000E8" w14:textId="77777777" w:rsidR="006272EE" w:rsidRPr="00757BD7" w:rsidRDefault="006272EE" w:rsidP="00B844E3">
      <w:pPr>
        <w:spacing w:after="120" w:line="240" w:lineRule="auto"/>
        <w:jc w:val="both"/>
        <w:rPr>
          <w:rStyle w:val="normaltextrun"/>
          <w:rFonts w:ascii="Times New Roman" w:hAnsi="Times New Roman" w:cs="Times New Roman"/>
          <w:i/>
          <w:sz w:val="24"/>
          <w:szCs w:val="24"/>
          <w:lang w:val="cs-CZ"/>
        </w:rPr>
      </w:pPr>
      <w:r w:rsidRPr="00757BD7">
        <w:rPr>
          <w:rFonts w:ascii="Times New Roman" w:eastAsia="Times New Roman" w:hAnsi="Times New Roman" w:cs="Times New Roman"/>
          <w:i/>
          <w:color w:val="0A0A0A"/>
          <w:sz w:val="24"/>
          <w:szCs w:val="24"/>
          <w:lang w:val="cs-CZ"/>
        </w:rPr>
        <w:t>KISCHEL</w:t>
      </w:r>
      <w:r w:rsidRPr="00757BD7">
        <w:rPr>
          <w:rStyle w:val="normaltextrun"/>
          <w:rFonts w:ascii="Times New Roman" w:hAnsi="Times New Roman" w:cs="Times New Roman"/>
          <w:i/>
          <w:sz w:val="24"/>
          <w:szCs w:val="24"/>
          <w:lang w:val="cs-CZ"/>
        </w:rPr>
        <w:t xml:space="preserve">, </w:t>
      </w:r>
      <w:proofErr w:type="spellStart"/>
      <w:r w:rsidRPr="00757BD7">
        <w:rPr>
          <w:rStyle w:val="normaltextrun"/>
          <w:rFonts w:ascii="Times New Roman" w:hAnsi="Times New Roman" w:cs="Times New Roman"/>
          <w:i/>
          <w:sz w:val="24"/>
          <w:szCs w:val="24"/>
          <w:lang w:val="cs-CZ"/>
        </w:rPr>
        <w:t>Uwe</w:t>
      </w:r>
      <w:proofErr w:type="spellEnd"/>
      <w:r w:rsidRPr="00757BD7">
        <w:rPr>
          <w:rStyle w:val="normaltextrun"/>
          <w:rFonts w:ascii="Times New Roman" w:hAnsi="Times New Roman" w:cs="Times New Roman"/>
          <w:i/>
          <w:sz w:val="24"/>
          <w:szCs w:val="24"/>
          <w:lang w:val="cs-CZ"/>
        </w:rPr>
        <w:t>. </w:t>
      </w:r>
      <w:proofErr w:type="spellStart"/>
      <w:r w:rsidRPr="00757BD7">
        <w:rPr>
          <w:rStyle w:val="normaltextrun"/>
          <w:rFonts w:ascii="Times New Roman" w:hAnsi="Times New Roman" w:cs="Times New Roman"/>
          <w:i/>
          <w:sz w:val="24"/>
          <w:szCs w:val="24"/>
          <w:lang w:val="cs-CZ"/>
        </w:rPr>
        <w:t>Comparative</w:t>
      </w:r>
      <w:proofErr w:type="spellEnd"/>
      <w:r w:rsidRPr="00757BD7">
        <w:rPr>
          <w:rStyle w:val="normaltextrun"/>
          <w:rFonts w:ascii="Times New Roman" w:hAnsi="Times New Roman" w:cs="Times New Roman"/>
          <w:i/>
          <w:sz w:val="24"/>
          <w:szCs w:val="24"/>
          <w:lang w:val="cs-CZ"/>
        </w:rPr>
        <w:t> </w:t>
      </w:r>
      <w:proofErr w:type="spellStart"/>
      <w:r w:rsidRPr="00757BD7">
        <w:rPr>
          <w:rStyle w:val="normaltextrun"/>
          <w:rFonts w:ascii="Times New Roman" w:hAnsi="Times New Roman" w:cs="Times New Roman"/>
          <w:i/>
          <w:sz w:val="24"/>
          <w:szCs w:val="24"/>
          <w:lang w:val="cs-CZ"/>
        </w:rPr>
        <w:t>Law</w:t>
      </w:r>
      <w:proofErr w:type="spellEnd"/>
      <w:r w:rsidRPr="00757BD7">
        <w:rPr>
          <w:rStyle w:val="normaltextrun"/>
          <w:rFonts w:ascii="Times New Roman" w:hAnsi="Times New Roman" w:cs="Times New Roman"/>
          <w:i/>
          <w:sz w:val="24"/>
          <w:szCs w:val="24"/>
          <w:lang w:val="cs-CZ"/>
        </w:rPr>
        <w:t xml:space="preserve">. Oxford University </w:t>
      </w:r>
      <w:proofErr w:type="spellStart"/>
      <w:r w:rsidRPr="00757BD7">
        <w:rPr>
          <w:rStyle w:val="normaltextrun"/>
          <w:rFonts w:ascii="Times New Roman" w:hAnsi="Times New Roman" w:cs="Times New Roman"/>
          <w:i/>
          <w:sz w:val="24"/>
          <w:szCs w:val="24"/>
          <w:lang w:val="cs-CZ"/>
        </w:rPr>
        <w:t>Press</w:t>
      </w:r>
      <w:proofErr w:type="spellEnd"/>
      <w:r w:rsidRPr="00757BD7">
        <w:rPr>
          <w:rStyle w:val="normaltextrun"/>
          <w:rFonts w:ascii="Times New Roman" w:hAnsi="Times New Roman" w:cs="Times New Roman"/>
          <w:i/>
          <w:sz w:val="24"/>
          <w:szCs w:val="24"/>
          <w:lang w:val="cs-CZ"/>
        </w:rPr>
        <w:t xml:space="preserve">, 2019. </w:t>
      </w:r>
      <w:r w:rsidRPr="00757BD7">
        <w:rPr>
          <w:rStyle w:val="normaltextrun"/>
          <w:rFonts w:ascii="Times New Roman" w:hAnsi="Times New Roman" w:cs="Times New Roman"/>
          <w:b/>
          <w:i/>
          <w:sz w:val="24"/>
          <w:szCs w:val="24"/>
          <w:lang w:val="cs-CZ"/>
        </w:rPr>
        <w:t>anebo</w:t>
      </w:r>
      <w:r w:rsidRPr="00757BD7">
        <w:rPr>
          <w:rStyle w:val="normaltextrun"/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proofErr w:type="spellStart"/>
      <w:r w:rsidRPr="00757BD7">
        <w:rPr>
          <w:rStyle w:val="normaltextrun"/>
          <w:rFonts w:ascii="Times New Roman" w:hAnsi="Times New Roman" w:cs="Times New Roman"/>
          <w:i/>
          <w:sz w:val="24"/>
          <w:szCs w:val="24"/>
          <w:lang w:val="cs-CZ"/>
        </w:rPr>
        <w:t>Rechtsvergleichung</w:t>
      </w:r>
      <w:proofErr w:type="spellEnd"/>
      <w:r w:rsidRPr="00757BD7">
        <w:rPr>
          <w:rStyle w:val="normaltextrun"/>
          <w:rFonts w:ascii="Times New Roman" w:hAnsi="Times New Roman" w:cs="Times New Roman"/>
          <w:i/>
          <w:sz w:val="24"/>
          <w:szCs w:val="24"/>
          <w:lang w:val="cs-CZ"/>
        </w:rPr>
        <w:t xml:space="preserve">. </w:t>
      </w:r>
      <w:proofErr w:type="spellStart"/>
      <w:r w:rsidRPr="00757BD7">
        <w:rPr>
          <w:rStyle w:val="normaltextrun"/>
          <w:rFonts w:ascii="Times New Roman" w:hAnsi="Times New Roman" w:cs="Times New Roman"/>
          <w:i/>
          <w:sz w:val="24"/>
          <w:szCs w:val="24"/>
          <w:lang w:val="cs-CZ"/>
        </w:rPr>
        <w:t>C.H.Beck</w:t>
      </w:r>
      <w:proofErr w:type="spellEnd"/>
      <w:r w:rsidRPr="00757BD7">
        <w:rPr>
          <w:rStyle w:val="normaltextrun"/>
          <w:rFonts w:ascii="Times New Roman" w:hAnsi="Times New Roman" w:cs="Times New Roman"/>
          <w:i/>
          <w:sz w:val="24"/>
          <w:szCs w:val="24"/>
          <w:lang w:val="cs-CZ"/>
        </w:rPr>
        <w:t>, 2015. Kapitola 1-4</w:t>
      </w:r>
    </w:p>
    <w:p w14:paraId="6BEF7E0C" w14:textId="77777777" w:rsidR="006272EE" w:rsidRPr="00757BD7" w:rsidRDefault="005271A8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i/>
          <w:color w:val="0A0A0A"/>
          <w:sz w:val="24"/>
          <w:szCs w:val="24"/>
          <w:lang w:val="en-GB"/>
        </w:rPr>
      </w:pPr>
      <w:proofErr w:type="spellStart"/>
      <w:r w:rsidRPr="00757BD7">
        <w:rPr>
          <w:rFonts w:ascii="Times New Roman" w:eastAsia="Times New Roman" w:hAnsi="Times New Roman" w:cs="Times New Roman"/>
          <w:b/>
          <w:i/>
          <w:color w:val="0A0A0A"/>
          <w:sz w:val="24"/>
          <w:szCs w:val="24"/>
          <w:lang w:val="en-GB"/>
        </w:rPr>
        <w:t>Doporučen</w:t>
      </w:r>
      <w:r w:rsidR="00757BD7">
        <w:rPr>
          <w:rFonts w:ascii="Times New Roman" w:eastAsia="Times New Roman" w:hAnsi="Times New Roman" w:cs="Times New Roman"/>
          <w:b/>
          <w:i/>
          <w:color w:val="0A0A0A"/>
          <w:sz w:val="24"/>
          <w:szCs w:val="24"/>
          <w:lang w:val="en-GB"/>
        </w:rPr>
        <w:t>á</w:t>
      </w:r>
      <w:proofErr w:type="spellEnd"/>
      <w:r w:rsidRPr="00757BD7">
        <w:rPr>
          <w:rFonts w:ascii="Times New Roman" w:eastAsia="Times New Roman" w:hAnsi="Times New Roman" w:cs="Times New Roman"/>
          <w:b/>
          <w:i/>
          <w:color w:val="0A0A0A"/>
          <w:sz w:val="24"/>
          <w:szCs w:val="24"/>
          <w:lang w:val="en-GB"/>
        </w:rPr>
        <w:t xml:space="preserve"> </w:t>
      </w:r>
      <w:proofErr w:type="spellStart"/>
      <w:r w:rsidRPr="00757BD7">
        <w:rPr>
          <w:rFonts w:ascii="Times New Roman" w:eastAsia="Times New Roman" w:hAnsi="Times New Roman" w:cs="Times New Roman"/>
          <w:b/>
          <w:i/>
          <w:color w:val="0A0A0A"/>
          <w:sz w:val="24"/>
          <w:szCs w:val="24"/>
          <w:lang w:val="en-GB"/>
        </w:rPr>
        <w:t>literatura</w:t>
      </w:r>
      <w:proofErr w:type="spellEnd"/>
      <w:r w:rsidRPr="00757BD7">
        <w:rPr>
          <w:rFonts w:ascii="Times New Roman" w:eastAsia="Times New Roman" w:hAnsi="Times New Roman" w:cs="Times New Roman"/>
          <w:b/>
          <w:i/>
          <w:color w:val="0A0A0A"/>
          <w:sz w:val="24"/>
          <w:szCs w:val="24"/>
          <w:lang w:val="en-GB"/>
        </w:rPr>
        <w:t>:</w:t>
      </w:r>
    </w:p>
    <w:p w14:paraId="5DC39449" w14:textId="77777777" w:rsidR="005271A8" w:rsidRPr="00757BD7" w:rsidRDefault="005271A8" w:rsidP="00B844E3">
      <w:pPr>
        <w:spacing w:after="120" w:line="240" w:lineRule="auto"/>
        <w:jc w:val="both"/>
        <w:rPr>
          <w:rStyle w:val="normaltextrun"/>
          <w:rFonts w:ascii="Times New Roman" w:hAnsi="Times New Roman" w:cs="Times New Roman"/>
          <w:i/>
          <w:sz w:val="24"/>
          <w:szCs w:val="24"/>
        </w:rPr>
      </w:pPr>
      <w:r w:rsidRPr="00757BD7">
        <w:rPr>
          <w:rFonts w:ascii="Times New Roman" w:eastAsia="Times New Roman" w:hAnsi="Times New Roman" w:cs="Times New Roman"/>
          <w:i/>
          <w:color w:val="0A0A0A"/>
          <w:sz w:val="24"/>
          <w:szCs w:val="24"/>
          <w:lang w:val="cs-CZ"/>
        </w:rPr>
        <w:t>KAHN-FREUND</w:t>
      </w:r>
      <w:r w:rsidRPr="00757BD7">
        <w:rPr>
          <w:rStyle w:val="normaltextrun"/>
          <w:rFonts w:ascii="Times New Roman" w:hAnsi="Times New Roman" w:cs="Times New Roman"/>
          <w:i/>
          <w:sz w:val="24"/>
          <w:szCs w:val="24"/>
          <w:lang w:val="en-GB"/>
        </w:rPr>
        <w:t xml:space="preserve">, Otto. </w:t>
      </w:r>
      <w:r w:rsidRPr="00757BD7">
        <w:rPr>
          <w:rStyle w:val="normaltextrun"/>
          <w:rFonts w:ascii="Times New Roman" w:hAnsi="Times New Roman" w:cs="Times New Roman"/>
          <w:i/>
          <w:sz w:val="24"/>
          <w:szCs w:val="24"/>
        </w:rPr>
        <w:t>Use and Misuse of Comparative Law, Modern Law Review 1974,1 </w:t>
      </w:r>
    </w:p>
    <w:p w14:paraId="331C8D29" w14:textId="77777777" w:rsidR="005271A8" w:rsidRPr="00757BD7" w:rsidRDefault="005271A8" w:rsidP="00B844E3">
      <w:pPr>
        <w:spacing w:after="120" w:line="240" w:lineRule="auto"/>
        <w:jc w:val="both"/>
        <w:rPr>
          <w:rStyle w:val="normaltextrun"/>
          <w:rFonts w:ascii="Times New Roman" w:hAnsi="Times New Roman" w:cs="Times New Roman"/>
          <w:i/>
          <w:sz w:val="24"/>
          <w:szCs w:val="24"/>
        </w:rPr>
      </w:pPr>
      <w:r w:rsidRPr="00757BD7">
        <w:rPr>
          <w:rStyle w:val="normaltextrun"/>
          <w:rFonts w:ascii="Times New Roman" w:hAnsi="Times New Roman" w:cs="Times New Roman"/>
          <w:i/>
          <w:sz w:val="24"/>
          <w:szCs w:val="24"/>
        </w:rPr>
        <w:lastRenderedPageBreak/>
        <w:t>SAUNDERS, Cheryl. The Use and Misuse of Comparative Constitutional Law, Indiana Journal of Global Legal Studies 2006, 37 </w:t>
      </w:r>
    </w:p>
    <w:p w14:paraId="69603329" w14:textId="77777777" w:rsidR="005271A8" w:rsidRPr="00757BD7" w:rsidRDefault="005271A8" w:rsidP="00B844E3">
      <w:pPr>
        <w:spacing w:after="120" w:line="240" w:lineRule="auto"/>
        <w:jc w:val="both"/>
        <w:rPr>
          <w:rStyle w:val="normaltextrun"/>
          <w:rFonts w:ascii="Times New Roman" w:hAnsi="Times New Roman" w:cs="Times New Roman"/>
          <w:i/>
          <w:sz w:val="24"/>
          <w:szCs w:val="24"/>
        </w:rPr>
      </w:pPr>
      <w:r w:rsidRPr="00757BD7">
        <w:rPr>
          <w:rStyle w:val="normaltextrun"/>
          <w:rFonts w:ascii="Times New Roman" w:hAnsi="Times New Roman" w:cs="Times New Roman"/>
          <w:i/>
          <w:sz w:val="24"/>
          <w:szCs w:val="24"/>
        </w:rPr>
        <w:t>HIRSCHL, Ron. The Question of Case Selection in Comparative Constitutional Law, American Journal of Comparative Law 2005, 125 </w:t>
      </w:r>
    </w:p>
    <w:p w14:paraId="2A97A0DC" w14:textId="77777777" w:rsidR="005271A8" w:rsidRPr="00757BD7" w:rsidRDefault="005271A8" w:rsidP="00B844E3">
      <w:pPr>
        <w:spacing w:after="120" w:line="240" w:lineRule="auto"/>
        <w:jc w:val="both"/>
        <w:rPr>
          <w:rStyle w:val="normaltextrun"/>
          <w:rFonts w:ascii="Times New Roman" w:hAnsi="Times New Roman" w:cs="Times New Roman"/>
          <w:i/>
          <w:sz w:val="24"/>
          <w:szCs w:val="24"/>
        </w:rPr>
      </w:pPr>
      <w:r w:rsidRPr="00757BD7">
        <w:rPr>
          <w:rStyle w:val="normaltextrun"/>
          <w:rFonts w:ascii="Times New Roman" w:hAnsi="Times New Roman" w:cs="Times New Roman"/>
          <w:i/>
          <w:sz w:val="24"/>
          <w:szCs w:val="24"/>
        </w:rPr>
        <w:t>MICHAELS, Ralf: The Functional Method of Comparative Law, in M. Reimann and R. Zimmermann (ed.): </w:t>
      </w:r>
      <w:hyperlink r:id="rId11" w:tgtFrame="_blank" w:history="1">
        <w:r w:rsidRPr="00757BD7">
          <w:rPr>
            <w:rStyle w:val="normaltextrun"/>
            <w:rFonts w:ascii="Times New Roman" w:hAnsi="Times New Roman" w:cs="Times New Roman"/>
            <w:i/>
            <w:sz w:val="24"/>
            <w:szCs w:val="24"/>
          </w:rPr>
          <w:t>The Oxford Handbook of Comparative Law</w:t>
        </w:r>
      </w:hyperlink>
      <w:r w:rsidRPr="00757BD7">
        <w:rPr>
          <w:rStyle w:val="normaltextrun"/>
          <w:rFonts w:ascii="Times New Roman" w:hAnsi="Times New Roman" w:cs="Times New Roman"/>
          <w:i/>
          <w:sz w:val="24"/>
          <w:szCs w:val="24"/>
        </w:rPr>
        <w:t> </w:t>
      </w:r>
    </w:p>
    <w:p w14:paraId="1602E028" w14:textId="77777777" w:rsidR="005271A8" w:rsidRPr="00757BD7" w:rsidRDefault="005271A8" w:rsidP="00B844E3">
      <w:pPr>
        <w:spacing w:after="120" w:line="240" w:lineRule="auto"/>
        <w:jc w:val="both"/>
        <w:rPr>
          <w:rStyle w:val="normaltextrun"/>
          <w:rFonts w:ascii="Times New Roman" w:hAnsi="Times New Roman" w:cs="Times New Roman"/>
          <w:i/>
          <w:sz w:val="24"/>
          <w:szCs w:val="24"/>
        </w:rPr>
      </w:pPr>
      <w:r w:rsidRPr="00757BD7">
        <w:rPr>
          <w:rStyle w:val="normaltextrun"/>
          <w:rFonts w:ascii="Times New Roman" w:hAnsi="Times New Roman" w:cs="Times New Roman"/>
          <w:i/>
          <w:sz w:val="24"/>
          <w:szCs w:val="24"/>
        </w:rPr>
        <w:t>CHOUDHRY, Sujit: The Migration of Constitutional Ideas, 2005. </w:t>
      </w:r>
    </w:p>
    <w:p w14:paraId="075E15E8" w14:textId="77777777" w:rsidR="005271A8" w:rsidRPr="00757BD7" w:rsidRDefault="005271A8" w:rsidP="00B844E3">
      <w:pPr>
        <w:spacing w:after="120" w:line="240" w:lineRule="auto"/>
        <w:jc w:val="both"/>
        <w:rPr>
          <w:rStyle w:val="normaltextrun"/>
          <w:rFonts w:ascii="Times New Roman" w:hAnsi="Times New Roman" w:cs="Times New Roman"/>
          <w:i/>
          <w:sz w:val="24"/>
          <w:szCs w:val="24"/>
        </w:rPr>
      </w:pPr>
      <w:r w:rsidRPr="00757BD7">
        <w:rPr>
          <w:rStyle w:val="normaltextrun"/>
          <w:rFonts w:ascii="Times New Roman" w:hAnsi="Times New Roman" w:cs="Times New Roman"/>
          <w:i/>
          <w:sz w:val="24"/>
          <w:szCs w:val="24"/>
        </w:rPr>
        <w:t>GRAZIADEI,</w:t>
      </w:r>
      <w:r w:rsidR="00CE12A3" w:rsidRPr="00757BD7">
        <w:rPr>
          <w:rStyle w:val="normaltextrun"/>
          <w:rFonts w:ascii="Times New Roman" w:hAnsi="Times New Roman" w:cs="Times New Roman"/>
          <w:i/>
          <w:sz w:val="24"/>
          <w:szCs w:val="24"/>
        </w:rPr>
        <w:t xml:space="preserve"> </w:t>
      </w:r>
      <w:r w:rsidRPr="00757BD7">
        <w:rPr>
          <w:rStyle w:val="normaltextrun"/>
          <w:rFonts w:ascii="Times New Roman" w:hAnsi="Times New Roman" w:cs="Times New Roman"/>
          <w:i/>
          <w:sz w:val="24"/>
          <w:szCs w:val="24"/>
        </w:rPr>
        <w:t xml:space="preserve">Michele: Comparative Law as the Study of Transplants and Receptions, in M. Reimann and R. Zimmermann, The Oxford Handbook of Comparative Law. </w:t>
      </w:r>
    </w:p>
    <w:p w14:paraId="3F7B21AC" w14:textId="77777777" w:rsidR="005271A8" w:rsidRPr="00757BD7" w:rsidRDefault="005271A8" w:rsidP="00B844E3">
      <w:pPr>
        <w:spacing w:after="120" w:line="240" w:lineRule="auto"/>
        <w:jc w:val="both"/>
        <w:rPr>
          <w:rStyle w:val="normaltextrun"/>
          <w:rFonts w:ascii="Times New Roman" w:hAnsi="Times New Roman" w:cs="Times New Roman"/>
          <w:i/>
          <w:sz w:val="24"/>
          <w:szCs w:val="24"/>
        </w:rPr>
      </w:pPr>
      <w:r w:rsidRPr="00757BD7">
        <w:rPr>
          <w:rStyle w:val="normaltextrun"/>
          <w:rFonts w:ascii="Times New Roman" w:hAnsi="Times New Roman" w:cs="Times New Roman"/>
          <w:i/>
          <w:sz w:val="24"/>
          <w:szCs w:val="24"/>
        </w:rPr>
        <w:t>LEGRAND, Pierre: The Impossibility of ‘Legal Transplants’, Maastricht Journal of European and Comparative Law 1997, 111 </w:t>
      </w:r>
    </w:p>
    <w:p w14:paraId="71C7ACC2" w14:textId="77777777" w:rsidR="005271A8" w:rsidRPr="00757BD7" w:rsidRDefault="005271A8" w:rsidP="00B844E3">
      <w:pPr>
        <w:spacing w:after="120" w:line="240" w:lineRule="auto"/>
        <w:jc w:val="both"/>
        <w:rPr>
          <w:rStyle w:val="normaltextrun"/>
          <w:rFonts w:ascii="Times New Roman" w:hAnsi="Times New Roman" w:cs="Times New Roman"/>
          <w:i/>
          <w:sz w:val="24"/>
          <w:szCs w:val="24"/>
        </w:rPr>
      </w:pPr>
      <w:r w:rsidRPr="00757BD7">
        <w:rPr>
          <w:rStyle w:val="normaltextrun"/>
          <w:rFonts w:ascii="Times New Roman" w:hAnsi="Times New Roman" w:cs="Times New Roman"/>
          <w:i/>
          <w:sz w:val="24"/>
          <w:szCs w:val="24"/>
        </w:rPr>
        <w:t>NELKEN, David: Comparatists and transferability, in P. Legrand and M. Roderick (ed.): Comparative Legal Studies: Traditions and Transitions. Cambridge University press. 2003.</w:t>
      </w:r>
    </w:p>
    <w:p w14:paraId="143B7030" w14:textId="77777777" w:rsidR="005271A8" w:rsidRPr="00757BD7" w:rsidRDefault="006A10EC" w:rsidP="00B844E3">
      <w:pPr>
        <w:spacing w:after="120" w:line="240" w:lineRule="auto"/>
        <w:jc w:val="both"/>
        <w:rPr>
          <w:rStyle w:val="normaltextrun"/>
          <w:rFonts w:ascii="Times New Roman" w:hAnsi="Times New Roman" w:cs="Times New Roman"/>
          <w:i/>
          <w:sz w:val="24"/>
          <w:szCs w:val="24"/>
        </w:rPr>
      </w:pPr>
      <w:r w:rsidRPr="00757BD7">
        <w:rPr>
          <w:rStyle w:val="normaltextrun"/>
          <w:rFonts w:ascii="Times New Roman" w:hAnsi="Times New Roman" w:cs="Times New Roman"/>
          <w:i/>
          <w:sz w:val="24"/>
          <w:szCs w:val="24"/>
        </w:rPr>
        <w:t>PARGENDLER</w:t>
      </w:r>
      <w:r w:rsidR="005271A8" w:rsidRPr="00757BD7">
        <w:rPr>
          <w:rStyle w:val="normaltextrun"/>
          <w:rFonts w:ascii="Times New Roman" w:hAnsi="Times New Roman" w:cs="Times New Roman"/>
          <w:i/>
          <w:sz w:val="24"/>
          <w:szCs w:val="24"/>
        </w:rPr>
        <w:t>, Mariana</w:t>
      </w:r>
      <w:r w:rsidR="00B1246B" w:rsidRPr="00757BD7">
        <w:rPr>
          <w:rStyle w:val="normaltextrun"/>
          <w:rFonts w:ascii="Times New Roman" w:hAnsi="Times New Roman" w:cs="Times New Roman"/>
          <w:i/>
          <w:sz w:val="24"/>
          <w:szCs w:val="24"/>
        </w:rPr>
        <w:t xml:space="preserve">. </w:t>
      </w:r>
      <w:r w:rsidR="005271A8" w:rsidRPr="00757BD7">
        <w:rPr>
          <w:rStyle w:val="normaltextrun"/>
          <w:rFonts w:ascii="Times New Roman" w:hAnsi="Times New Roman" w:cs="Times New Roman"/>
          <w:i/>
          <w:sz w:val="24"/>
          <w:szCs w:val="24"/>
        </w:rPr>
        <w:t>The Rise and Fall of Legal Families, 60 The American</w:t>
      </w:r>
      <w:r w:rsidRPr="00757BD7">
        <w:rPr>
          <w:rStyle w:val="normaltextrun"/>
          <w:rFonts w:ascii="Times New Roman" w:hAnsi="Times New Roman" w:cs="Times New Roman"/>
          <w:i/>
          <w:sz w:val="24"/>
          <w:szCs w:val="24"/>
        </w:rPr>
        <w:t xml:space="preserve"> </w:t>
      </w:r>
      <w:r w:rsidR="005271A8" w:rsidRPr="00757BD7">
        <w:rPr>
          <w:rStyle w:val="normaltextrun"/>
          <w:rFonts w:ascii="Times New Roman" w:hAnsi="Times New Roman" w:cs="Times New Roman"/>
          <w:i/>
          <w:sz w:val="24"/>
          <w:szCs w:val="24"/>
        </w:rPr>
        <w:t>Journal of</w:t>
      </w:r>
      <w:r w:rsidRPr="00757BD7">
        <w:rPr>
          <w:rStyle w:val="normaltextrun"/>
          <w:rFonts w:ascii="Times New Roman" w:hAnsi="Times New Roman" w:cs="Times New Roman"/>
          <w:i/>
          <w:sz w:val="24"/>
          <w:szCs w:val="24"/>
        </w:rPr>
        <w:t xml:space="preserve"> </w:t>
      </w:r>
      <w:r w:rsidR="005271A8" w:rsidRPr="00757BD7">
        <w:rPr>
          <w:rStyle w:val="normaltextrun"/>
          <w:rFonts w:ascii="Times New Roman" w:hAnsi="Times New Roman" w:cs="Times New Roman"/>
          <w:i/>
          <w:sz w:val="24"/>
          <w:szCs w:val="24"/>
        </w:rPr>
        <w:t>Comparative Law, (2012), 1043 </w:t>
      </w:r>
    </w:p>
    <w:p w14:paraId="474B8F85" w14:textId="77777777" w:rsidR="005271A8" w:rsidRPr="00757BD7" w:rsidRDefault="006A10EC" w:rsidP="00B844E3">
      <w:pPr>
        <w:spacing w:after="120" w:line="240" w:lineRule="auto"/>
        <w:jc w:val="both"/>
        <w:rPr>
          <w:rStyle w:val="normaltextrun"/>
          <w:rFonts w:ascii="Times New Roman" w:hAnsi="Times New Roman" w:cs="Times New Roman"/>
          <w:i/>
          <w:sz w:val="24"/>
          <w:szCs w:val="24"/>
        </w:rPr>
      </w:pPr>
      <w:r w:rsidRPr="00757BD7">
        <w:rPr>
          <w:rStyle w:val="normaltextrun"/>
          <w:rFonts w:ascii="Times New Roman" w:hAnsi="Times New Roman" w:cs="Times New Roman"/>
          <w:i/>
          <w:sz w:val="24"/>
          <w:szCs w:val="24"/>
        </w:rPr>
        <w:t>MATTEI, Ugo</w:t>
      </w:r>
      <w:r w:rsidR="005271A8" w:rsidRPr="00757BD7">
        <w:rPr>
          <w:rStyle w:val="normaltextrun"/>
          <w:rFonts w:ascii="Times New Roman" w:hAnsi="Times New Roman" w:cs="Times New Roman"/>
          <w:i/>
          <w:sz w:val="24"/>
          <w:szCs w:val="24"/>
        </w:rPr>
        <w:t>:  Three Patterns of Law: Taxonomy and Change</w:t>
      </w:r>
      <w:r w:rsidRPr="00757BD7">
        <w:rPr>
          <w:rStyle w:val="normaltextrun"/>
          <w:rFonts w:ascii="Times New Roman" w:hAnsi="Times New Roman" w:cs="Times New Roman"/>
          <w:i/>
          <w:sz w:val="24"/>
          <w:szCs w:val="24"/>
        </w:rPr>
        <w:t xml:space="preserve"> </w:t>
      </w:r>
      <w:r w:rsidR="005271A8" w:rsidRPr="00757BD7">
        <w:rPr>
          <w:rStyle w:val="normaltextrun"/>
          <w:rFonts w:ascii="Times New Roman" w:hAnsi="Times New Roman" w:cs="Times New Roman"/>
          <w:i/>
          <w:sz w:val="24"/>
          <w:szCs w:val="24"/>
        </w:rPr>
        <w:t>in the World’s Legal</w:t>
      </w:r>
      <w:r w:rsidR="00CE12A3" w:rsidRPr="00757BD7">
        <w:rPr>
          <w:rStyle w:val="normaltextrun"/>
          <w:rFonts w:ascii="Times New Roman" w:hAnsi="Times New Roman" w:cs="Times New Roman"/>
          <w:i/>
          <w:sz w:val="24"/>
          <w:szCs w:val="24"/>
        </w:rPr>
        <w:t xml:space="preserve"> </w:t>
      </w:r>
      <w:r w:rsidR="005271A8" w:rsidRPr="00757BD7">
        <w:rPr>
          <w:rStyle w:val="normaltextrun"/>
          <w:rFonts w:ascii="Times New Roman" w:hAnsi="Times New Roman" w:cs="Times New Roman"/>
          <w:i/>
          <w:sz w:val="24"/>
          <w:szCs w:val="24"/>
        </w:rPr>
        <w:t>Systems</w:t>
      </w:r>
      <w:r w:rsidRPr="00757BD7">
        <w:rPr>
          <w:rStyle w:val="normaltextrun"/>
          <w:rFonts w:ascii="Times New Roman" w:hAnsi="Times New Roman" w:cs="Times New Roman"/>
          <w:i/>
          <w:sz w:val="24"/>
          <w:szCs w:val="24"/>
        </w:rPr>
        <w:t xml:space="preserve">, </w:t>
      </w:r>
      <w:r w:rsidR="005271A8" w:rsidRPr="00757BD7">
        <w:rPr>
          <w:rStyle w:val="normaltextrun"/>
          <w:rFonts w:ascii="Times New Roman" w:hAnsi="Times New Roman" w:cs="Times New Roman"/>
          <w:i/>
          <w:sz w:val="24"/>
          <w:szCs w:val="24"/>
        </w:rPr>
        <w:t>45</w:t>
      </w:r>
      <w:r w:rsidRPr="00757BD7">
        <w:rPr>
          <w:rStyle w:val="normaltextrun"/>
          <w:rFonts w:ascii="Times New Roman" w:hAnsi="Times New Roman" w:cs="Times New Roman"/>
          <w:i/>
          <w:sz w:val="24"/>
          <w:szCs w:val="24"/>
        </w:rPr>
        <w:t xml:space="preserve"> American </w:t>
      </w:r>
      <w:r w:rsidR="005271A8" w:rsidRPr="00757BD7">
        <w:rPr>
          <w:rStyle w:val="normaltextrun"/>
          <w:rFonts w:ascii="Times New Roman" w:hAnsi="Times New Roman" w:cs="Times New Roman"/>
          <w:i/>
          <w:sz w:val="24"/>
          <w:szCs w:val="24"/>
        </w:rPr>
        <w:t>Journal of Comparative Law (1997) 1. </w:t>
      </w:r>
    </w:p>
    <w:p w14:paraId="38CDAFFE" w14:textId="77777777" w:rsidR="005271A8" w:rsidRPr="00757BD7" w:rsidRDefault="006A10EC" w:rsidP="00B844E3">
      <w:pPr>
        <w:spacing w:after="120" w:line="240" w:lineRule="auto"/>
        <w:jc w:val="both"/>
        <w:rPr>
          <w:rStyle w:val="normaltextrun"/>
          <w:rFonts w:ascii="Times New Roman" w:hAnsi="Times New Roman" w:cs="Times New Roman"/>
          <w:i/>
          <w:sz w:val="24"/>
          <w:szCs w:val="24"/>
          <w:lang w:val="de-AT"/>
        </w:rPr>
      </w:pPr>
      <w:r w:rsidRPr="00757BD7">
        <w:rPr>
          <w:rStyle w:val="normaltextrun"/>
          <w:rFonts w:ascii="Times New Roman" w:hAnsi="Times New Roman" w:cs="Times New Roman"/>
          <w:i/>
          <w:sz w:val="24"/>
          <w:szCs w:val="24"/>
          <w:lang w:val="de-AT"/>
        </w:rPr>
        <w:t>GROTE</w:t>
      </w:r>
      <w:r w:rsidR="005271A8" w:rsidRPr="00757BD7">
        <w:rPr>
          <w:rStyle w:val="normaltextrun"/>
          <w:rFonts w:ascii="Times New Roman" w:hAnsi="Times New Roman" w:cs="Times New Roman"/>
          <w:i/>
          <w:sz w:val="24"/>
          <w:szCs w:val="24"/>
          <w:lang w:val="de-AT"/>
        </w:rPr>
        <w:t>, </w:t>
      </w:r>
      <w:r w:rsidRPr="00757BD7">
        <w:rPr>
          <w:rStyle w:val="normaltextrun"/>
          <w:rFonts w:ascii="Times New Roman" w:hAnsi="Times New Roman" w:cs="Times New Roman"/>
          <w:i/>
          <w:sz w:val="24"/>
          <w:szCs w:val="24"/>
          <w:lang w:val="de-AT"/>
        </w:rPr>
        <w:t xml:space="preserve">Rainer </w:t>
      </w:r>
      <w:r w:rsidR="005271A8" w:rsidRPr="00757BD7">
        <w:rPr>
          <w:rStyle w:val="normaltextrun"/>
          <w:rFonts w:ascii="Times New Roman" w:hAnsi="Times New Roman" w:cs="Times New Roman"/>
          <w:i/>
          <w:sz w:val="24"/>
          <w:szCs w:val="24"/>
          <w:lang w:val="de-AT"/>
        </w:rPr>
        <w:t>Rechtskreise im öffentlichen Recht, AöR 2001,10</w:t>
      </w:r>
      <w:r w:rsidRPr="00757BD7">
        <w:rPr>
          <w:rStyle w:val="normaltextrun"/>
          <w:rFonts w:ascii="Times New Roman" w:hAnsi="Times New Roman" w:cs="Times New Roman"/>
          <w:i/>
          <w:sz w:val="24"/>
          <w:szCs w:val="24"/>
          <w:lang w:val="de-AT"/>
        </w:rPr>
        <w:t>.</w:t>
      </w:r>
    </w:p>
    <w:p w14:paraId="45E57279" w14:textId="77777777" w:rsidR="006A10EC" w:rsidRPr="008C3C05" w:rsidRDefault="006A10EC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</w:p>
    <w:p w14:paraId="0E656593" w14:textId="77777777" w:rsidR="006C75EB" w:rsidRPr="008C3C05" w:rsidRDefault="00176412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b/>
          <w:color w:val="0A0A0A"/>
          <w:sz w:val="24"/>
          <w:szCs w:val="24"/>
          <w:lang w:val="cs-CZ"/>
        </w:rPr>
        <w:t>Blok druhý</w:t>
      </w:r>
      <w:r w:rsidR="006C75EB" w:rsidRPr="008C3C05">
        <w:rPr>
          <w:rFonts w:ascii="Times New Roman" w:eastAsia="Times New Roman" w:hAnsi="Times New Roman" w:cs="Times New Roman"/>
          <w:b/>
          <w:color w:val="0A0A0A"/>
          <w:sz w:val="24"/>
          <w:szCs w:val="24"/>
          <w:lang w:val="cs-CZ"/>
        </w:rPr>
        <w:t xml:space="preserve"> (3 lekce po 100 minutách) – </w:t>
      </w:r>
      <w:r w:rsidR="0051132C" w:rsidRPr="008C3C05">
        <w:rPr>
          <w:rFonts w:ascii="Times New Roman" w:eastAsia="Times New Roman" w:hAnsi="Times New Roman" w:cs="Times New Roman"/>
          <w:b/>
          <w:color w:val="0A0A0A"/>
          <w:sz w:val="24"/>
          <w:szCs w:val="24"/>
          <w:lang w:val="cs-CZ"/>
        </w:rPr>
        <w:t xml:space="preserve">zejména </w:t>
      </w:r>
      <w:r w:rsidR="006C75EB" w:rsidRPr="008C3C05">
        <w:rPr>
          <w:rFonts w:ascii="Times New Roman" w:eastAsia="Times New Roman" w:hAnsi="Times New Roman" w:cs="Times New Roman"/>
          <w:b/>
          <w:color w:val="0A0A0A"/>
          <w:sz w:val="24"/>
          <w:szCs w:val="24"/>
          <w:lang w:val="cs-CZ"/>
        </w:rPr>
        <w:t xml:space="preserve">Attila </w:t>
      </w:r>
      <w:proofErr w:type="spellStart"/>
      <w:r w:rsidR="006C75EB" w:rsidRPr="008C3C05">
        <w:rPr>
          <w:rFonts w:ascii="Times New Roman" w:eastAsia="Times New Roman" w:hAnsi="Times New Roman" w:cs="Times New Roman"/>
          <w:b/>
          <w:color w:val="0A0A0A"/>
          <w:sz w:val="24"/>
          <w:szCs w:val="24"/>
          <w:lang w:val="cs-CZ"/>
        </w:rPr>
        <w:t>Vincze</w:t>
      </w:r>
      <w:proofErr w:type="spellEnd"/>
      <w:r w:rsidR="006C75EB" w:rsidRPr="008C3C05">
        <w:rPr>
          <w:rFonts w:ascii="Times New Roman" w:eastAsia="Times New Roman" w:hAnsi="Times New Roman" w:cs="Times New Roman"/>
          <w:b/>
          <w:color w:val="0A0A0A"/>
          <w:sz w:val="24"/>
          <w:szCs w:val="24"/>
          <w:lang w:val="cs-CZ"/>
        </w:rPr>
        <w:t xml:space="preserve">, </w:t>
      </w:r>
      <w:r w:rsidR="0051132C" w:rsidRPr="008C3C05">
        <w:rPr>
          <w:rFonts w:ascii="Times New Roman" w:eastAsia="Times New Roman" w:hAnsi="Times New Roman" w:cs="Times New Roman"/>
          <w:b/>
          <w:color w:val="0A0A0A"/>
          <w:sz w:val="24"/>
          <w:szCs w:val="24"/>
          <w:lang w:val="cs-CZ"/>
        </w:rPr>
        <w:t xml:space="preserve">doplňkově </w:t>
      </w:r>
      <w:r w:rsidR="006C75EB" w:rsidRPr="008C3C05">
        <w:rPr>
          <w:rFonts w:ascii="Times New Roman" w:eastAsia="Times New Roman" w:hAnsi="Times New Roman" w:cs="Times New Roman"/>
          <w:b/>
          <w:color w:val="0A0A0A"/>
          <w:sz w:val="24"/>
          <w:szCs w:val="24"/>
          <w:lang w:val="cs-CZ"/>
        </w:rPr>
        <w:t xml:space="preserve">Filip Křepelka </w:t>
      </w:r>
    </w:p>
    <w:p w14:paraId="62F6752B" w14:textId="77777777" w:rsidR="009A0FDA" w:rsidRPr="009A0FDA" w:rsidRDefault="009A0FDA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A0A0A"/>
          <w:sz w:val="24"/>
          <w:szCs w:val="24"/>
          <w:lang w:val="cs-CZ"/>
        </w:rPr>
      </w:pPr>
      <w:r w:rsidRPr="009A0FDA">
        <w:rPr>
          <w:rFonts w:ascii="Times New Roman" w:eastAsia="Times New Roman" w:hAnsi="Times New Roman" w:cs="Times New Roman"/>
          <w:b/>
          <w:color w:val="0A0A0A"/>
          <w:sz w:val="24"/>
          <w:szCs w:val="24"/>
          <w:lang w:val="cs-CZ"/>
        </w:rPr>
        <w:t xml:space="preserve">Kontinentální právo </w:t>
      </w:r>
      <w:r>
        <w:rPr>
          <w:rFonts w:ascii="Times New Roman" w:eastAsia="Times New Roman" w:hAnsi="Times New Roman" w:cs="Times New Roman"/>
          <w:b/>
          <w:color w:val="0A0A0A"/>
          <w:sz w:val="24"/>
          <w:szCs w:val="24"/>
          <w:lang w:val="cs-CZ"/>
        </w:rPr>
        <w:t>versus</w:t>
      </w:r>
      <w:r w:rsidRPr="009A0FDA">
        <w:rPr>
          <w:rFonts w:ascii="Times New Roman" w:eastAsia="Times New Roman" w:hAnsi="Times New Roman" w:cs="Times New Roman"/>
          <w:b/>
          <w:color w:val="0A0A0A"/>
          <w:sz w:val="24"/>
          <w:szCs w:val="24"/>
          <w:lang w:val="cs-CZ"/>
        </w:rPr>
        <w:t> </w:t>
      </w:r>
      <w:proofErr w:type="spellStart"/>
      <w:r w:rsidRPr="009A0FDA">
        <w:rPr>
          <w:rFonts w:ascii="Times New Roman" w:eastAsia="Times New Roman" w:hAnsi="Times New Roman" w:cs="Times New Roman"/>
          <w:b/>
          <w:color w:val="0A0A0A"/>
          <w:sz w:val="24"/>
          <w:szCs w:val="24"/>
          <w:lang w:val="cs-CZ"/>
        </w:rPr>
        <w:t>common</w:t>
      </w:r>
      <w:proofErr w:type="spellEnd"/>
      <w:r w:rsidRPr="009A0FDA">
        <w:rPr>
          <w:rFonts w:ascii="Times New Roman" w:eastAsia="Times New Roman" w:hAnsi="Times New Roman" w:cs="Times New Roman"/>
          <w:b/>
          <w:color w:val="0A0A0A"/>
          <w:sz w:val="24"/>
          <w:szCs w:val="24"/>
          <w:lang w:val="cs-CZ"/>
        </w:rPr>
        <w:t> </w:t>
      </w:r>
      <w:proofErr w:type="spellStart"/>
      <w:r w:rsidRPr="009A0FDA">
        <w:rPr>
          <w:rFonts w:ascii="Times New Roman" w:eastAsia="Times New Roman" w:hAnsi="Times New Roman" w:cs="Times New Roman"/>
          <w:b/>
          <w:color w:val="0A0A0A"/>
          <w:sz w:val="24"/>
          <w:szCs w:val="24"/>
          <w:lang w:val="cs-CZ"/>
        </w:rPr>
        <w:t>law</w:t>
      </w:r>
      <w:proofErr w:type="spellEnd"/>
      <w:r w:rsidRPr="009A0FDA">
        <w:rPr>
          <w:rFonts w:ascii="Times New Roman" w:eastAsia="Times New Roman" w:hAnsi="Times New Roman" w:cs="Times New Roman"/>
          <w:b/>
          <w:color w:val="0A0A0A"/>
          <w:sz w:val="24"/>
          <w:szCs w:val="24"/>
          <w:lang w:val="cs-CZ"/>
        </w:rPr>
        <w:t>.</w:t>
      </w:r>
    </w:p>
    <w:p w14:paraId="23F9D860" w14:textId="77777777" w:rsidR="00176412" w:rsidRPr="008C3C05" w:rsidRDefault="001D6C07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(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Vincze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):</w:t>
      </w:r>
      <w:r w:rsidR="009A0FDA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První, základní pohled:</w:t>
      </w:r>
      <w:r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r w:rsidR="00176412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Základní rozdíly mezi kontinentálním právem a </w:t>
      </w:r>
      <w:proofErr w:type="spellStart"/>
      <w:r w:rsidR="00176412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common-law</w:t>
      </w:r>
      <w:proofErr w:type="spellEnd"/>
      <w:r w:rsidR="00176412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: jak funguje systém precedentů v </w:t>
      </w:r>
      <w:proofErr w:type="spellStart"/>
      <w:r w:rsidR="00176412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common</w:t>
      </w:r>
      <w:proofErr w:type="spellEnd"/>
      <w:r w:rsidR="00176412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 </w:t>
      </w:r>
      <w:proofErr w:type="spellStart"/>
      <w:r w:rsidR="00176412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law</w:t>
      </w:r>
      <w:proofErr w:type="spellEnd"/>
      <w:r w:rsidR="00176412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, jaké jsou konceptuální rozdíly v pojmu zákona a kodifikace v kontinentálním a anglosaském světě, jaké jsou rozdíly mezi právními profesemi, a jak funguje právní vzdělávání, soudnictví v kontinentálním a anglosaském právu, role právní vědy v kontinentálním a anglosaském právu</w:t>
      </w:r>
      <w:r w:rsidR="00E040A2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.</w:t>
      </w:r>
    </w:p>
    <w:p w14:paraId="42EEA7FA" w14:textId="77777777" w:rsidR="006A10EC" w:rsidRPr="008C3C05" w:rsidRDefault="00CE12A3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(Křepelka) Druhý, doplňkový pohled: angloamerické a kontinentální právo jako dva archetypy práva (tradiční versus moderní, induktivní nebo deduktivní metoda, naturalismus a pozitivismus?). P</w:t>
      </w:r>
      <w:r w:rsidR="00C63E7D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roměňuje vliv a přitažlivost práva </w:t>
      </w:r>
      <w:proofErr w:type="spellStart"/>
      <w:r w:rsidR="00C63E7D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common</w:t>
      </w:r>
      <w:proofErr w:type="spellEnd"/>
      <w:r w:rsidR="00C63E7D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proofErr w:type="spellStart"/>
      <w:r w:rsidR="00C63E7D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law</w:t>
      </w:r>
      <w:proofErr w:type="spellEnd"/>
      <w:r w:rsidR="00C63E7D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právo států s kontinentálním právem, jmenovitě právo české (teze konvergence, obecně, konkrétně zvažování pro Česko)</w:t>
      </w:r>
      <w:r w:rsidR="0051132C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?</w:t>
      </w:r>
    </w:p>
    <w:p w14:paraId="58AEF823" w14:textId="77777777" w:rsidR="006A10EC" w:rsidRPr="008C3C05" w:rsidRDefault="006A10EC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b/>
          <w:color w:val="0A0A0A"/>
          <w:sz w:val="24"/>
          <w:szCs w:val="24"/>
          <w:lang w:val="cs-CZ"/>
        </w:rPr>
        <w:t>Povinná literatura</w:t>
      </w:r>
    </w:p>
    <w:p w14:paraId="4B723A25" w14:textId="77777777" w:rsidR="006A10EC" w:rsidRPr="00B844E3" w:rsidRDefault="00B1246B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i/>
          <w:color w:val="0A0A0A"/>
          <w:sz w:val="24"/>
          <w:szCs w:val="24"/>
          <w:lang w:val="cs-CZ"/>
        </w:rPr>
      </w:pPr>
      <w:r w:rsidRPr="00B844E3">
        <w:rPr>
          <w:rFonts w:ascii="Times New Roman" w:eastAsia="Times New Roman" w:hAnsi="Times New Roman" w:cs="Times New Roman"/>
          <w:i/>
          <w:color w:val="0A0A0A"/>
          <w:sz w:val="24"/>
          <w:szCs w:val="24"/>
          <w:lang w:val="cs-CZ"/>
        </w:rPr>
        <w:t>KISCHEL</w:t>
      </w:r>
      <w:r w:rsidRPr="00B844E3">
        <w:rPr>
          <w:rStyle w:val="normaltextrun"/>
          <w:rFonts w:ascii="Times New Roman" w:hAnsi="Times New Roman" w:cs="Times New Roman"/>
          <w:i/>
          <w:sz w:val="24"/>
          <w:szCs w:val="24"/>
          <w:lang w:val="it-IT"/>
        </w:rPr>
        <w:t xml:space="preserve">, Uwe. Comparative Law. </w:t>
      </w:r>
      <w:r w:rsidRPr="00B844E3">
        <w:rPr>
          <w:rStyle w:val="normaltextrun"/>
          <w:rFonts w:ascii="Times New Roman" w:hAnsi="Times New Roman" w:cs="Times New Roman"/>
          <w:i/>
          <w:sz w:val="24"/>
          <w:szCs w:val="24"/>
          <w:lang w:val="de-AT"/>
        </w:rPr>
        <w:t xml:space="preserve">Oxford University Press, 2019. </w:t>
      </w:r>
      <w:proofErr w:type="spellStart"/>
      <w:r w:rsidRPr="00B844E3">
        <w:rPr>
          <w:rStyle w:val="normaltextrun"/>
          <w:rFonts w:ascii="Times New Roman" w:hAnsi="Times New Roman" w:cs="Times New Roman"/>
          <w:b/>
          <w:i/>
          <w:sz w:val="24"/>
          <w:szCs w:val="24"/>
          <w:lang w:val="de-AT"/>
        </w:rPr>
        <w:t>anebo</w:t>
      </w:r>
      <w:proofErr w:type="spellEnd"/>
      <w:r w:rsidRPr="00B844E3">
        <w:rPr>
          <w:rStyle w:val="normaltextrun"/>
          <w:rFonts w:ascii="Times New Roman" w:hAnsi="Times New Roman" w:cs="Times New Roman"/>
          <w:i/>
          <w:sz w:val="24"/>
          <w:szCs w:val="24"/>
          <w:lang w:val="de-AT"/>
        </w:rPr>
        <w:t xml:space="preserve"> Rechtsvergleichung. C.H.Beck, 2015. </w:t>
      </w:r>
      <w:proofErr w:type="spellStart"/>
      <w:r w:rsidRPr="00B844E3">
        <w:rPr>
          <w:rStyle w:val="normaltextrun"/>
          <w:rFonts w:ascii="Times New Roman" w:hAnsi="Times New Roman" w:cs="Times New Roman"/>
          <w:i/>
          <w:sz w:val="24"/>
          <w:szCs w:val="24"/>
          <w:lang w:val="de-AT"/>
        </w:rPr>
        <w:t>Kapitol</w:t>
      </w:r>
      <w:r w:rsidR="00B844E3">
        <w:rPr>
          <w:rStyle w:val="normaltextrun"/>
          <w:rFonts w:ascii="Times New Roman" w:hAnsi="Times New Roman" w:cs="Times New Roman"/>
          <w:i/>
          <w:sz w:val="24"/>
          <w:szCs w:val="24"/>
          <w:lang w:val="de-AT"/>
        </w:rPr>
        <w:t>y</w:t>
      </w:r>
      <w:proofErr w:type="spellEnd"/>
      <w:r w:rsidRPr="00B844E3">
        <w:rPr>
          <w:rStyle w:val="normaltextrun"/>
          <w:rFonts w:ascii="Times New Roman" w:hAnsi="Times New Roman" w:cs="Times New Roman"/>
          <w:i/>
          <w:sz w:val="24"/>
          <w:szCs w:val="24"/>
          <w:lang w:val="de-AT"/>
        </w:rPr>
        <w:t xml:space="preserve"> 5-7.</w:t>
      </w:r>
    </w:p>
    <w:p w14:paraId="782D78B3" w14:textId="77777777" w:rsidR="006A10EC" w:rsidRPr="008C3C05" w:rsidRDefault="006A10EC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</w:p>
    <w:p w14:paraId="037C7460" w14:textId="77777777" w:rsidR="00CB0D11" w:rsidRPr="008C3C05" w:rsidRDefault="00E040A2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b/>
          <w:color w:val="0A0A0A"/>
          <w:sz w:val="24"/>
          <w:szCs w:val="24"/>
          <w:lang w:val="cs-CZ"/>
        </w:rPr>
        <w:t>Blok třetí</w:t>
      </w:r>
      <w:r w:rsidR="00CB0D11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r w:rsidR="00CB0D11" w:rsidRPr="008C3C05">
        <w:rPr>
          <w:rFonts w:ascii="Times New Roman" w:eastAsia="Times New Roman" w:hAnsi="Times New Roman" w:cs="Times New Roman"/>
          <w:b/>
          <w:color w:val="0A0A0A"/>
          <w:sz w:val="24"/>
          <w:szCs w:val="24"/>
          <w:lang w:val="cs-CZ"/>
        </w:rPr>
        <w:t>(4 lekce po 100 minutách)</w:t>
      </w:r>
      <w:r w:rsidR="00CB0D11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r w:rsidR="006C75E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– Filip Křepelka </w:t>
      </w:r>
    </w:p>
    <w:p w14:paraId="58893867" w14:textId="77777777" w:rsidR="009A0FDA" w:rsidRPr="009A0FDA" w:rsidRDefault="009A0FDA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A0A0A"/>
          <w:sz w:val="24"/>
          <w:szCs w:val="24"/>
          <w:lang w:val="cs-CZ"/>
        </w:rPr>
      </w:pPr>
      <w:r>
        <w:rPr>
          <w:rFonts w:ascii="Times New Roman" w:eastAsia="Times New Roman" w:hAnsi="Times New Roman" w:cs="Times New Roman"/>
          <w:b/>
          <w:color w:val="0A0A0A"/>
          <w:sz w:val="24"/>
          <w:szCs w:val="24"/>
          <w:lang w:val="cs-CZ"/>
        </w:rPr>
        <w:t>Aspekty a kontexty právní komparatistiky</w:t>
      </w:r>
    </w:p>
    <w:p w14:paraId="2345A3BB" w14:textId="77777777" w:rsidR="00715807" w:rsidRPr="008C3C05" w:rsidRDefault="00E040A2" w:rsidP="00B844E3">
      <w:pPr>
        <w:spacing w:after="120" w:line="240" w:lineRule="auto"/>
        <w:jc w:val="both"/>
        <w:rPr>
          <w:rStyle w:val="normaltextrun"/>
          <w:rFonts w:ascii="Times New Roman" w:hAnsi="Times New Roman" w:cs="Times New Roman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lastRenderedPageBreak/>
        <w:t xml:space="preserve">Vybrané </w:t>
      </w:r>
      <w:r w:rsidR="00715807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další 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otázky právní komparatistiky. V</w:t>
      </w:r>
      <w:r w:rsidRPr="008C3C05">
        <w:rPr>
          <w:rStyle w:val="normaltextrun"/>
          <w:rFonts w:ascii="Times New Roman" w:hAnsi="Times New Roman" w:cs="Times New Roman"/>
          <w:sz w:val="24"/>
          <w:szCs w:val="24"/>
          <w:lang w:val="cs-CZ"/>
        </w:rPr>
        <w:t>ztah jazyka a práva, znalost</w:t>
      </w:r>
      <w:r w:rsidR="00D70FC7" w:rsidRPr="008C3C05">
        <w:rPr>
          <w:rStyle w:val="normaltextrun"/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8C3C05">
        <w:rPr>
          <w:rStyle w:val="normaltextrun"/>
          <w:rFonts w:ascii="Times New Roman" w:hAnsi="Times New Roman" w:cs="Times New Roman"/>
          <w:sz w:val="24"/>
          <w:szCs w:val="24"/>
          <w:lang w:val="cs-CZ"/>
        </w:rPr>
        <w:t>jazyka</w:t>
      </w:r>
      <w:r w:rsidR="00D70FC7" w:rsidRPr="008C3C05">
        <w:rPr>
          <w:rStyle w:val="normaltextrun"/>
          <w:rFonts w:ascii="Times New Roman" w:hAnsi="Times New Roman" w:cs="Times New Roman"/>
          <w:sz w:val="24"/>
          <w:szCs w:val="24"/>
          <w:lang w:val="cs-CZ"/>
        </w:rPr>
        <w:t xml:space="preserve"> a</w:t>
      </w:r>
      <w:r w:rsidRPr="008C3C05">
        <w:rPr>
          <w:rStyle w:val="normaltextrun"/>
          <w:rFonts w:ascii="Times New Roman" w:hAnsi="Times New Roman" w:cs="Times New Roman"/>
          <w:sz w:val="24"/>
          <w:szCs w:val="24"/>
          <w:lang w:val="cs-CZ"/>
        </w:rPr>
        <w:t xml:space="preserve"> problematika překladu práva, vliv náboženství a ideologií na právo, náboženské a ideologické právo, právo a (post)socialistická společnost, globální a evropská integrace a právní komparatistika. </w:t>
      </w:r>
    </w:p>
    <w:p w14:paraId="41A70E62" w14:textId="77777777" w:rsidR="00CD4BAB" w:rsidRPr="008C3C05" w:rsidRDefault="0051132C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u w:val="single"/>
          <w:lang w:val="cs-CZ"/>
        </w:rPr>
      </w:pP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u w:val="single"/>
          <w:lang w:val="cs-CZ"/>
        </w:rPr>
        <w:t xml:space="preserve">/7/ </w:t>
      </w:r>
      <w:r w:rsidR="00715807" w:rsidRPr="008C3C05">
        <w:rPr>
          <w:rFonts w:ascii="Times New Roman" w:eastAsia="Times New Roman" w:hAnsi="Times New Roman" w:cs="Times New Roman"/>
          <w:color w:val="0A0A0A"/>
          <w:sz w:val="24"/>
          <w:szCs w:val="24"/>
          <w:u w:val="single"/>
          <w:lang w:val="cs-CZ"/>
        </w:rPr>
        <w:t>Jazyk a právo</w:t>
      </w:r>
    </w:p>
    <w:p w14:paraId="40DF8A16" w14:textId="77777777" w:rsidR="00715807" w:rsidRPr="008C3C05" w:rsidRDefault="00F80B17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Jazyk – povaha, ústní, písemná forma, deskripce, standardizace, regulace. </w:t>
      </w:r>
      <w:r w:rsidR="00CD4BA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J</w:t>
      </w:r>
      <w:r w:rsidR="00715807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azykové zakotvení práva v zákonech, dalších předpisech, rozhodnutích, rozsudcích, právní jazyk jako druh spisovného jazyka, jazykové právo a jazyková regulace, výuka národního jazyka na základních a středních školách včetně maturity jako předpoklad pro studium práva, národní zakotvenost terminologie, problematika právního překladu, mnohojazyčnost mezinárodního práva a nadnárodního práva EU. </w:t>
      </w:r>
      <w:r w:rsidR="00CD4BA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Hierarchie jazyků ve světě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obecně, v politice a právu,</w:t>
      </w:r>
      <w:r w:rsidR="00CD4BA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poangličtění </w:t>
      </w:r>
      <w:r w:rsidR="00CD4BA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globální komunikace elit a dopad na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r w:rsidR="00CD4BA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právní praxi a akademii.   </w:t>
      </w:r>
    </w:p>
    <w:p w14:paraId="5AC14894" w14:textId="77777777" w:rsidR="00715807" w:rsidRPr="00757BD7" w:rsidRDefault="00715807" w:rsidP="00B844E3">
      <w:pPr>
        <w:spacing w:after="120" w:line="240" w:lineRule="auto"/>
        <w:jc w:val="both"/>
        <w:rPr>
          <w:rStyle w:val="spellingerror"/>
          <w:rFonts w:ascii="Times New Roman" w:hAnsi="Times New Roman" w:cs="Times New Roman"/>
          <w:i/>
          <w:sz w:val="24"/>
          <w:szCs w:val="24"/>
          <w:lang w:val="cs-CZ"/>
        </w:rPr>
      </w:pPr>
      <w:r w:rsidRPr="00757BD7">
        <w:rPr>
          <w:rStyle w:val="spellingerror"/>
          <w:rFonts w:ascii="Times New Roman" w:hAnsi="Times New Roman" w:cs="Times New Roman"/>
          <w:i/>
          <w:sz w:val="24"/>
          <w:szCs w:val="24"/>
          <w:lang w:val="cs-CZ"/>
        </w:rPr>
        <w:t xml:space="preserve">V. </w:t>
      </w:r>
      <w:proofErr w:type="spellStart"/>
      <w:r w:rsidRPr="00757BD7">
        <w:rPr>
          <w:rStyle w:val="spellingerror"/>
          <w:rFonts w:ascii="Times New Roman" w:hAnsi="Times New Roman" w:cs="Times New Roman"/>
          <w:i/>
          <w:sz w:val="24"/>
          <w:szCs w:val="24"/>
          <w:lang w:val="cs-CZ"/>
        </w:rPr>
        <w:t>Grosswald</w:t>
      </w:r>
      <w:proofErr w:type="spellEnd"/>
      <w:r w:rsidRPr="00757BD7">
        <w:rPr>
          <w:rStyle w:val="spellingerror"/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proofErr w:type="spellStart"/>
      <w:r w:rsidRPr="00757BD7">
        <w:rPr>
          <w:rStyle w:val="spellingerror"/>
          <w:rFonts w:ascii="Times New Roman" w:hAnsi="Times New Roman" w:cs="Times New Roman"/>
          <w:i/>
          <w:sz w:val="24"/>
          <w:szCs w:val="24"/>
          <w:lang w:val="cs-CZ"/>
        </w:rPr>
        <w:t>Curran</w:t>
      </w:r>
      <w:proofErr w:type="spellEnd"/>
      <w:r w:rsidRPr="00757BD7">
        <w:rPr>
          <w:rStyle w:val="spellingerror"/>
          <w:rFonts w:ascii="Times New Roman" w:hAnsi="Times New Roman" w:cs="Times New Roman"/>
          <w:i/>
          <w:sz w:val="24"/>
          <w:szCs w:val="24"/>
          <w:lang w:val="cs-CZ"/>
        </w:rPr>
        <w:t xml:space="preserve">: </w:t>
      </w:r>
      <w:proofErr w:type="spellStart"/>
      <w:r w:rsidRPr="00757BD7">
        <w:rPr>
          <w:rStyle w:val="spellingerror"/>
          <w:rFonts w:ascii="Times New Roman" w:hAnsi="Times New Roman" w:cs="Times New Roman"/>
          <w:i/>
          <w:sz w:val="24"/>
          <w:szCs w:val="24"/>
          <w:lang w:val="cs-CZ"/>
        </w:rPr>
        <w:t>Comparative</w:t>
      </w:r>
      <w:proofErr w:type="spellEnd"/>
      <w:r w:rsidRPr="00757BD7">
        <w:rPr>
          <w:rStyle w:val="spellingerror"/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proofErr w:type="spellStart"/>
      <w:r w:rsidRPr="00757BD7">
        <w:rPr>
          <w:rStyle w:val="spellingerror"/>
          <w:rFonts w:ascii="Times New Roman" w:hAnsi="Times New Roman" w:cs="Times New Roman"/>
          <w:i/>
          <w:sz w:val="24"/>
          <w:szCs w:val="24"/>
          <w:lang w:val="cs-CZ"/>
        </w:rPr>
        <w:t>Law</w:t>
      </w:r>
      <w:proofErr w:type="spellEnd"/>
      <w:r w:rsidRPr="00757BD7">
        <w:rPr>
          <w:rStyle w:val="spellingerror"/>
          <w:rFonts w:ascii="Times New Roman" w:hAnsi="Times New Roman" w:cs="Times New Roman"/>
          <w:i/>
          <w:sz w:val="24"/>
          <w:szCs w:val="24"/>
          <w:lang w:val="cs-CZ"/>
        </w:rPr>
        <w:t xml:space="preserve"> and </w:t>
      </w:r>
      <w:proofErr w:type="spellStart"/>
      <w:r w:rsidRPr="00757BD7">
        <w:rPr>
          <w:rStyle w:val="spellingerror"/>
          <w:rFonts w:ascii="Times New Roman" w:hAnsi="Times New Roman" w:cs="Times New Roman"/>
          <w:i/>
          <w:sz w:val="24"/>
          <w:szCs w:val="24"/>
          <w:lang w:val="cs-CZ"/>
        </w:rPr>
        <w:t>Language</w:t>
      </w:r>
      <w:proofErr w:type="spellEnd"/>
      <w:r w:rsidRPr="00757BD7">
        <w:rPr>
          <w:rStyle w:val="spellingerror"/>
          <w:rFonts w:ascii="Times New Roman" w:hAnsi="Times New Roman" w:cs="Times New Roman"/>
          <w:i/>
          <w:sz w:val="24"/>
          <w:szCs w:val="24"/>
          <w:lang w:val="cs-CZ"/>
        </w:rPr>
        <w:t>, in M. Reimann and R. Zimmermann (</w:t>
      </w:r>
      <w:proofErr w:type="spellStart"/>
      <w:r w:rsidRPr="00757BD7">
        <w:rPr>
          <w:rStyle w:val="spellingerror"/>
          <w:rFonts w:ascii="Times New Roman" w:hAnsi="Times New Roman" w:cs="Times New Roman"/>
          <w:i/>
          <w:sz w:val="24"/>
          <w:szCs w:val="24"/>
          <w:lang w:val="cs-CZ"/>
        </w:rPr>
        <w:t>ed</w:t>
      </w:r>
      <w:proofErr w:type="spellEnd"/>
      <w:r w:rsidRPr="00757BD7">
        <w:rPr>
          <w:rStyle w:val="spellingerror"/>
          <w:rFonts w:ascii="Times New Roman" w:hAnsi="Times New Roman" w:cs="Times New Roman"/>
          <w:i/>
          <w:sz w:val="24"/>
          <w:szCs w:val="24"/>
          <w:lang w:val="cs-CZ"/>
        </w:rPr>
        <w:t>.): </w:t>
      </w:r>
      <w:proofErr w:type="spellStart"/>
      <w:r w:rsidR="00E23371" w:rsidRPr="00757BD7">
        <w:fldChar w:fldCharType="begin"/>
      </w:r>
      <w:r w:rsidR="009567AB" w:rsidRPr="00757BD7">
        <w:rPr>
          <w:rFonts w:ascii="Times New Roman" w:hAnsi="Times New Roman" w:cs="Times New Roman"/>
          <w:i/>
          <w:sz w:val="24"/>
          <w:szCs w:val="24"/>
          <w:lang w:val="cs-CZ"/>
        </w:rPr>
        <w:instrText xml:space="preserve"> HYPERLINK "https://www.oxfordhandbooks.com/view/10.1093/oxfordhb/9780199296064.001.0001/oxfordhb-9780199296064" \t "_blank" </w:instrText>
      </w:r>
      <w:r w:rsidR="00E23371" w:rsidRPr="00757BD7">
        <w:fldChar w:fldCharType="separate"/>
      </w:r>
      <w:r w:rsidRPr="00757BD7">
        <w:rPr>
          <w:rStyle w:val="spellingerror"/>
          <w:rFonts w:ascii="Times New Roman" w:hAnsi="Times New Roman" w:cs="Times New Roman"/>
          <w:i/>
          <w:sz w:val="24"/>
          <w:szCs w:val="24"/>
          <w:lang w:val="cs-CZ"/>
        </w:rPr>
        <w:t>The</w:t>
      </w:r>
      <w:proofErr w:type="spellEnd"/>
      <w:r w:rsidRPr="00757BD7">
        <w:rPr>
          <w:rStyle w:val="spellingerror"/>
          <w:rFonts w:ascii="Times New Roman" w:hAnsi="Times New Roman" w:cs="Times New Roman"/>
          <w:i/>
          <w:sz w:val="24"/>
          <w:szCs w:val="24"/>
          <w:lang w:val="cs-CZ"/>
        </w:rPr>
        <w:t> Oxford Handbook </w:t>
      </w:r>
      <w:proofErr w:type="spellStart"/>
      <w:r w:rsidRPr="00757BD7">
        <w:rPr>
          <w:rStyle w:val="spellingerror"/>
          <w:rFonts w:ascii="Times New Roman" w:hAnsi="Times New Roman" w:cs="Times New Roman"/>
          <w:i/>
          <w:sz w:val="24"/>
          <w:szCs w:val="24"/>
          <w:lang w:val="cs-CZ"/>
        </w:rPr>
        <w:t>of</w:t>
      </w:r>
      <w:proofErr w:type="spellEnd"/>
      <w:r w:rsidRPr="00757BD7">
        <w:rPr>
          <w:rStyle w:val="spellingerror"/>
          <w:rFonts w:ascii="Times New Roman" w:hAnsi="Times New Roman" w:cs="Times New Roman"/>
          <w:i/>
          <w:sz w:val="24"/>
          <w:szCs w:val="24"/>
          <w:lang w:val="cs-CZ"/>
        </w:rPr>
        <w:t> </w:t>
      </w:r>
      <w:proofErr w:type="spellStart"/>
      <w:r w:rsidRPr="00757BD7">
        <w:rPr>
          <w:rStyle w:val="spellingerror"/>
          <w:rFonts w:ascii="Times New Roman" w:hAnsi="Times New Roman" w:cs="Times New Roman"/>
          <w:i/>
          <w:sz w:val="24"/>
          <w:szCs w:val="24"/>
          <w:lang w:val="cs-CZ"/>
        </w:rPr>
        <w:t>Comparative</w:t>
      </w:r>
      <w:proofErr w:type="spellEnd"/>
      <w:r w:rsidRPr="00757BD7">
        <w:rPr>
          <w:rStyle w:val="spellingerror"/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proofErr w:type="spellStart"/>
      <w:r w:rsidRPr="00757BD7">
        <w:rPr>
          <w:rStyle w:val="spellingerror"/>
          <w:rFonts w:ascii="Times New Roman" w:hAnsi="Times New Roman" w:cs="Times New Roman"/>
          <w:i/>
          <w:sz w:val="24"/>
          <w:szCs w:val="24"/>
          <w:lang w:val="cs-CZ"/>
        </w:rPr>
        <w:t>Law</w:t>
      </w:r>
      <w:proofErr w:type="spellEnd"/>
      <w:r w:rsidR="00E23371" w:rsidRPr="00757BD7">
        <w:rPr>
          <w:rStyle w:val="spellingerror"/>
          <w:rFonts w:ascii="Times New Roman" w:hAnsi="Times New Roman" w:cs="Times New Roman"/>
          <w:i/>
          <w:sz w:val="24"/>
          <w:szCs w:val="24"/>
        </w:rPr>
        <w:fldChar w:fldCharType="end"/>
      </w:r>
    </w:p>
    <w:p w14:paraId="440A46C2" w14:textId="77777777" w:rsidR="00D75665" w:rsidRPr="00757BD7" w:rsidRDefault="00D75665" w:rsidP="00B844E3">
      <w:pPr>
        <w:shd w:val="clear" w:color="auto" w:fill="FFFFFF"/>
        <w:spacing w:after="12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</w:pPr>
      <w:r w:rsidRPr="00757BD7">
        <w:rPr>
          <w:rFonts w:ascii="Times New Roman" w:hAnsi="Times New Roman" w:cs="Times New Roman"/>
          <w:i/>
          <w:sz w:val="24"/>
          <w:szCs w:val="24"/>
          <w:lang w:val="cs-CZ"/>
        </w:rPr>
        <w:t xml:space="preserve">KŘEPELKA, Filip. Soudobé jazykově-právní otázky v evropském Česku se zaostřením na akademické prostředí. In Kyselovská, Tereza,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  <w:lang w:val="cs-CZ"/>
        </w:rPr>
        <w:t>Sehnálek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  <w:lang w:val="cs-CZ"/>
        </w:rPr>
        <w:t>, David, Rozehnalová, Naděžda (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  <w:lang w:val="cs-CZ"/>
        </w:rPr>
        <w:t>eds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  <w:lang w:val="cs-CZ"/>
        </w:rPr>
        <w:t xml:space="preserve">.). </w:t>
      </w:r>
      <w:r w:rsidRPr="00757BD7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In </w:t>
      </w:r>
      <w:proofErr w:type="spellStart"/>
      <w:r w:rsidRPr="00757BD7">
        <w:rPr>
          <w:rFonts w:ascii="Times New Roman" w:hAnsi="Times New Roman" w:cs="Times New Roman"/>
          <w:i/>
          <w:iCs/>
          <w:sz w:val="24"/>
          <w:szCs w:val="24"/>
          <w:lang w:val="cs-CZ"/>
        </w:rPr>
        <w:t>varietate</w:t>
      </w:r>
      <w:proofErr w:type="spellEnd"/>
      <w:r w:rsidRPr="00757BD7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 </w:t>
      </w:r>
      <w:proofErr w:type="spellStart"/>
      <w:r w:rsidRPr="00757BD7">
        <w:rPr>
          <w:rFonts w:ascii="Times New Roman" w:hAnsi="Times New Roman" w:cs="Times New Roman"/>
          <w:i/>
          <w:iCs/>
          <w:sz w:val="24"/>
          <w:szCs w:val="24"/>
          <w:lang w:val="cs-CZ"/>
        </w:rPr>
        <w:t>concordia</w:t>
      </w:r>
      <w:proofErr w:type="spellEnd"/>
      <w:r w:rsidRPr="00757BD7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 - soubor vědeckých statí k poctě prof. Vladimíra Týče</w:t>
      </w:r>
      <w:r w:rsidRPr="00757BD7">
        <w:rPr>
          <w:rFonts w:ascii="Times New Roman" w:hAnsi="Times New Roman" w:cs="Times New Roman"/>
          <w:i/>
          <w:sz w:val="24"/>
          <w:szCs w:val="24"/>
          <w:lang w:val="cs-CZ"/>
        </w:rPr>
        <w:t xml:space="preserve">. 1. vyd. </w:t>
      </w:r>
      <w:r w:rsidRPr="00757BD7">
        <w:rPr>
          <w:rFonts w:ascii="Times New Roman" w:hAnsi="Times New Roman" w:cs="Times New Roman"/>
          <w:i/>
          <w:sz w:val="24"/>
          <w:szCs w:val="24"/>
        </w:rPr>
        <w:t xml:space="preserve">Brno: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Masarykova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univerzita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, 2019. s. 131-181.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Edice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 Scientia,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sv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>. 651. ISBN 978-80-210-9332-4.</w:t>
      </w:r>
    </w:p>
    <w:p w14:paraId="59495704" w14:textId="77777777" w:rsidR="00893A97" w:rsidRPr="00757BD7" w:rsidRDefault="00005390" w:rsidP="00B844E3">
      <w:pPr>
        <w:shd w:val="clear" w:color="auto" w:fill="FFFFFF"/>
        <w:spacing w:after="12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</w:pPr>
      <w:r w:rsidRPr="00757BD7"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  <w:t xml:space="preserve">Křepelka F. (2022) Language Aspects of Legal Education and Research in Czechia: Recent Dominance of English in International Communication and Heritage of Other Languages in a Nominally Monolingual Country. In: </w:t>
      </w:r>
      <w:proofErr w:type="spellStart"/>
      <w:r w:rsidRPr="00757BD7"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  <w:t>Etcheverry</w:t>
      </w:r>
      <w:proofErr w:type="spellEnd"/>
      <w:r w:rsidRPr="00757BD7"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  <w:t xml:space="preserve"> </w:t>
      </w:r>
      <w:proofErr w:type="spellStart"/>
      <w:r w:rsidRPr="00757BD7"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  <w:t>Estrázulas</w:t>
      </w:r>
      <w:proofErr w:type="spellEnd"/>
      <w:r w:rsidRPr="00757BD7"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  <w:t xml:space="preserve"> N. (eds) Bilingual Study and Research. </w:t>
      </w:r>
      <w:proofErr w:type="spellStart"/>
      <w:r w:rsidRPr="00757BD7"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  <w:t>Ius</w:t>
      </w:r>
      <w:proofErr w:type="spellEnd"/>
      <w:r w:rsidRPr="00757BD7"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  <w:t xml:space="preserve"> </w:t>
      </w:r>
      <w:proofErr w:type="spellStart"/>
      <w:r w:rsidRPr="00757BD7"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  <w:t>Comparatum</w:t>
      </w:r>
      <w:proofErr w:type="spellEnd"/>
      <w:r w:rsidRPr="00757BD7"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  <w:t xml:space="preserve"> - Global Studies in Comparative Law, vol 58. Springer, Cham. (v </w:t>
      </w:r>
      <w:proofErr w:type="spellStart"/>
      <w:r w:rsidRPr="00757BD7"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  <w:t>tisku</w:t>
      </w:r>
      <w:proofErr w:type="spellEnd"/>
      <w:r w:rsidRPr="00757BD7"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  <w:t>)</w:t>
      </w:r>
      <w:r w:rsidR="00893A97" w:rsidRPr="00757BD7"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  <w:t xml:space="preserve">. </w:t>
      </w:r>
    </w:p>
    <w:p w14:paraId="6D9C2CC9" w14:textId="77777777" w:rsidR="00D75665" w:rsidRPr="00757BD7" w:rsidRDefault="00893A97" w:rsidP="00B844E3">
      <w:pPr>
        <w:shd w:val="clear" w:color="auto" w:fill="FFFFFF"/>
        <w:spacing w:after="12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</w:pPr>
      <w:proofErr w:type="spellStart"/>
      <w:r w:rsidRPr="00757BD7"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  <w:t>Rozepsaný</w:t>
      </w:r>
      <w:proofErr w:type="spellEnd"/>
      <w:r w:rsidRPr="00757BD7"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  <w:t xml:space="preserve"> text </w:t>
      </w:r>
      <w:proofErr w:type="spellStart"/>
      <w:r w:rsidRPr="00757BD7"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  <w:t>zkoumající</w:t>
      </w:r>
      <w:proofErr w:type="spellEnd"/>
      <w:r w:rsidRPr="00757BD7"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  <w:t xml:space="preserve"> </w:t>
      </w:r>
      <w:proofErr w:type="spellStart"/>
      <w:r w:rsidRPr="00757BD7"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  <w:t>roli</w:t>
      </w:r>
      <w:proofErr w:type="spellEnd"/>
      <w:r w:rsidRPr="00757BD7"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  <w:t xml:space="preserve"> </w:t>
      </w:r>
      <w:proofErr w:type="spellStart"/>
      <w:r w:rsidRPr="00757BD7"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  <w:t>jazyka</w:t>
      </w:r>
      <w:proofErr w:type="spellEnd"/>
      <w:r w:rsidRPr="00757BD7"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  <w:t xml:space="preserve"> </w:t>
      </w:r>
      <w:proofErr w:type="spellStart"/>
      <w:r w:rsidRPr="00757BD7"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  <w:t>při</w:t>
      </w:r>
      <w:proofErr w:type="spellEnd"/>
      <w:r w:rsidRPr="00757BD7"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  <w:t xml:space="preserve"> </w:t>
      </w:r>
      <w:proofErr w:type="spellStart"/>
      <w:r w:rsidRPr="00757BD7"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  <w:t>tvorbě</w:t>
      </w:r>
      <w:proofErr w:type="spellEnd"/>
      <w:r w:rsidRPr="00757BD7"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  <w:t xml:space="preserve"> a </w:t>
      </w:r>
      <w:proofErr w:type="spellStart"/>
      <w:r w:rsidRPr="00757BD7"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  <w:t>uplatňování</w:t>
      </w:r>
      <w:proofErr w:type="spellEnd"/>
      <w:r w:rsidRPr="00757BD7"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  <w:t xml:space="preserve"> </w:t>
      </w:r>
      <w:proofErr w:type="spellStart"/>
      <w:r w:rsidRPr="00757BD7"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  <w:t>práva</w:t>
      </w:r>
      <w:proofErr w:type="spellEnd"/>
      <w:r w:rsidRPr="00757BD7"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  <w:t xml:space="preserve">. </w:t>
      </w:r>
    </w:p>
    <w:p w14:paraId="1B6F1049" w14:textId="77777777" w:rsidR="0051132C" w:rsidRPr="00757BD7" w:rsidRDefault="0051132C" w:rsidP="00B844E3">
      <w:pPr>
        <w:shd w:val="clear" w:color="auto" w:fill="FFFFFF"/>
        <w:spacing w:after="12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</w:pPr>
    </w:p>
    <w:p w14:paraId="0ED07E57" w14:textId="77777777" w:rsidR="009D2BD6" w:rsidRPr="008C3C05" w:rsidRDefault="0051132C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u w:val="single"/>
          <w:lang w:val="cs-CZ"/>
        </w:rPr>
      </w:pP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u w:val="single"/>
          <w:lang w:val="cs-CZ"/>
        </w:rPr>
        <w:t xml:space="preserve">/8/ </w:t>
      </w:r>
      <w:r w:rsidR="00715807" w:rsidRPr="008C3C05">
        <w:rPr>
          <w:rFonts w:ascii="Times New Roman" w:eastAsia="Times New Roman" w:hAnsi="Times New Roman" w:cs="Times New Roman"/>
          <w:color w:val="0A0A0A"/>
          <w:sz w:val="24"/>
          <w:szCs w:val="24"/>
          <w:u w:val="single"/>
          <w:lang w:val="cs-CZ"/>
        </w:rPr>
        <w:t>Náboženství, ideologie</w:t>
      </w:r>
      <w:r w:rsidR="009D2BD6" w:rsidRPr="008C3C05">
        <w:rPr>
          <w:rFonts w:ascii="Times New Roman" w:eastAsia="Times New Roman" w:hAnsi="Times New Roman" w:cs="Times New Roman"/>
          <w:color w:val="0A0A0A"/>
          <w:sz w:val="24"/>
          <w:szCs w:val="24"/>
          <w:u w:val="single"/>
          <w:lang w:val="cs-CZ"/>
        </w:rPr>
        <w:t>, kultura, národ, stát</w:t>
      </w:r>
      <w:r w:rsidR="00715807" w:rsidRPr="008C3C05">
        <w:rPr>
          <w:rFonts w:ascii="Times New Roman" w:eastAsia="Times New Roman" w:hAnsi="Times New Roman" w:cs="Times New Roman"/>
          <w:color w:val="0A0A0A"/>
          <w:sz w:val="24"/>
          <w:szCs w:val="24"/>
          <w:u w:val="single"/>
          <w:lang w:val="cs-CZ"/>
        </w:rPr>
        <w:t xml:space="preserve"> a právo </w:t>
      </w:r>
    </w:p>
    <w:p w14:paraId="6F8B7D76" w14:textId="77777777" w:rsidR="00715807" w:rsidRPr="008C3C05" w:rsidRDefault="00715807" w:rsidP="00B844E3">
      <w:pPr>
        <w:spacing w:after="120" w:line="240" w:lineRule="auto"/>
        <w:jc w:val="both"/>
        <w:rPr>
          <w:rStyle w:val="normaltextrun"/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Náboženství jako sociální fenomén, náboženská pravidla – ortodoxie a </w:t>
      </w:r>
      <w:proofErr w:type="spellStart"/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ortopraxe</w:t>
      </w:r>
      <w:proofErr w:type="spellEnd"/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, </w:t>
      </w:r>
      <w:r w:rsidR="00F80B17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náboženské zakotvení minulých států a dědictví, 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náboženská jednota a svoboda, náboženské základy práva</w:t>
      </w:r>
      <w:r w:rsidR="00F80B17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. 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Teologie a právo – podobnosti a rozdíly. </w:t>
      </w:r>
      <w:r w:rsidR="00F80B17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Svaté texty a jejich výklad. Evropský 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kontext: křesťanství, starý a nový zákon,</w:t>
      </w:r>
      <w:r w:rsidR="00F80B17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židovská</w:t>
      </w:r>
      <w:r w:rsidR="00C06C04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proofErr w:type="spellStart"/>
      <w:r w:rsidR="00C06C04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halacha</w:t>
      </w:r>
      <w:proofErr w:type="spellEnd"/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, kanonické právo</w:t>
      </w:r>
      <w:r w:rsidR="00C06C04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římskokatolické církve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, prolnutí se sekulárním právem, islámské právo</w:t>
      </w:r>
      <w:r w:rsidR="00C06C04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šaría. včetně připomenutí jazyk</w:t>
      </w:r>
      <w:r w:rsidR="00792EE6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ů</w:t>
      </w:r>
      <w:r w:rsidR="00F80B17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. P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olitické ideologie</w:t>
      </w:r>
      <w:r w:rsidR="00F80B17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jako sekulární náboženství: 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liberalismus, konzervativismus, </w:t>
      </w:r>
      <w:r w:rsidR="00C06C04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nacionalismus, 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socialismus, komunismus,</w:t>
      </w:r>
      <w:r w:rsidR="00C06C04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kosmpolitismus,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neomarxismus,</w:t>
      </w:r>
      <w:r w:rsidR="00F80B17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ideologie lidských práv, </w:t>
      </w:r>
      <w:r w:rsidR="003E785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feminismus,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environmentalismus, multikulturalismus</w:t>
      </w:r>
      <w:r w:rsidR="00F80B17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a jejich vliv na právo. Shrnutí: p</w:t>
      </w:r>
      <w:r w:rsidR="00C06C04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olitika, 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stát a právo</w:t>
      </w:r>
      <w:r w:rsidR="00C06C04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– podobnosti a rozdíly s</w:t>
      </w:r>
      <w:r w:rsidR="00F80B17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 </w:t>
      </w:r>
      <w:r w:rsidR="00C06C04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náboženstvím</w:t>
      </w:r>
      <w:r w:rsidR="00F80B17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a ideologií, </w:t>
      </w:r>
      <w:r w:rsidR="00893A97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mravy určitých skupin a jejich formalizace / legalizace, </w:t>
      </w:r>
      <w:r w:rsidR="00F80B17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jejich vliv na stát a právo.</w:t>
      </w:r>
      <w:r w:rsidR="00C06C04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Socialistické právo (Československo, Sovětský svaz) jako zvláštní právní systém</w:t>
      </w:r>
      <w:r w:rsidR="00CD4BA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– technologické</w:t>
      </w:r>
      <w:r w:rsidR="00893A97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, nebo </w:t>
      </w:r>
      <w:r w:rsidR="00CD4BA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ideologické důvody</w:t>
      </w:r>
      <w:r w:rsidR="00893A97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odlišení</w:t>
      </w:r>
      <w:r w:rsidR="00C06C04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?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r w:rsidR="00C06C04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Vědecký světový názor (socialismu</w:t>
      </w:r>
      <w:r w:rsidR="00F80B17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s</w:t>
      </w:r>
      <w:r w:rsidR="00C06C04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), vědeckost a právo</w:t>
      </w:r>
      <w:r w:rsidR="00CD4BA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(nyní)</w:t>
      </w:r>
      <w:r w:rsidR="00C06C04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. Právo jako nástroj politiky, </w:t>
      </w:r>
      <w:r w:rsidR="00CD4BA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metoda/</w:t>
      </w:r>
      <w:r w:rsidR="00C06C04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technologie</w:t>
      </w:r>
      <w:bookmarkStart w:id="1" w:name="_GoBack"/>
      <w:bookmarkEnd w:id="1"/>
      <w:r w:rsidR="00C06C04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,</w:t>
      </w:r>
      <w:r w:rsidR="00F80B17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či </w:t>
      </w:r>
      <w:r w:rsidR="00C06C04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kultura určitého národa/země</w:t>
      </w:r>
      <w:r w:rsidR="00CD4BA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?</w:t>
      </w:r>
      <w:r w:rsidR="00C06C04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  </w:t>
      </w:r>
    </w:p>
    <w:p w14:paraId="5558F800" w14:textId="77777777" w:rsidR="00715807" w:rsidRPr="008C3C05" w:rsidRDefault="00B1246B" w:rsidP="00B844E3">
      <w:pPr>
        <w:spacing w:after="120" w:line="240" w:lineRule="auto"/>
        <w:jc w:val="both"/>
        <w:rPr>
          <w:rStyle w:val="eop"/>
          <w:rFonts w:ascii="Times New Roman" w:hAnsi="Times New Roman" w:cs="Times New Roman"/>
          <w:sz w:val="24"/>
          <w:szCs w:val="24"/>
          <w:lang w:val="cs-CZ"/>
        </w:rPr>
      </w:pPr>
      <w:r w:rsidRPr="008C3C05">
        <w:rPr>
          <w:rStyle w:val="eop"/>
          <w:rFonts w:ascii="Times New Roman" w:hAnsi="Times New Roman" w:cs="Times New Roman"/>
          <w:sz w:val="24"/>
          <w:szCs w:val="24"/>
          <w:lang w:val="cs-CZ"/>
        </w:rPr>
        <w:t>Doporučená literatura:</w:t>
      </w:r>
    </w:p>
    <w:p w14:paraId="512EF3A3" w14:textId="77777777" w:rsidR="00B1246B" w:rsidRPr="00757BD7" w:rsidRDefault="00B1246B" w:rsidP="00B844E3">
      <w:pPr>
        <w:spacing w:after="120" w:line="240" w:lineRule="auto"/>
        <w:jc w:val="both"/>
        <w:rPr>
          <w:rStyle w:val="spellingerror"/>
          <w:rFonts w:ascii="Times New Roman" w:hAnsi="Times New Roman" w:cs="Times New Roman"/>
          <w:i/>
          <w:sz w:val="24"/>
          <w:szCs w:val="24"/>
          <w:lang w:val="cs-CZ"/>
        </w:rPr>
      </w:pPr>
      <w:r w:rsidRPr="00757BD7">
        <w:rPr>
          <w:rStyle w:val="spellingerror"/>
          <w:rFonts w:ascii="Times New Roman" w:hAnsi="Times New Roman" w:cs="Times New Roman"/>
          <w:i/>
          <w:sz w:val="24"/>
          <w:szCs w:val="24"/>
        </w:rPr>
        <w:t>H.J. Berman: Comparative Law and Religion, M. Reimann and R. Zimmermann (ed.): </w:t>
      </w:r>
      <w:hyperlink r:id="rId12" w:tgtFrame="_blank" w:history="1">
        <w:r w:rsidRPr="00757BD7">
          <w:rPr>
            <w:rStyle w:val="spellingerror"/>
            <w:rFonts w:ascii="Times New Roman" w:hAnsi="Times New Roman" w:cs="Times New Roman"/>
            <w:i/>
            <w:sz w:val="24"/>
            <w:szCs w:val="24"/>
          </w:rPr>
          <w:t>The Oxford Handbook of Comparative Law</w:t>
        </w:r>
      </w:hyperlink>
    </w:p>
    <w:p w14:paraId="114593AD" w14:textId="77777777" w:rsidR="00E040A2" w:rsidRPr="008C3C05" w:rsidRDefault="0051132C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u w:val="single"/>
          <w:lang w:val="cs-CZ"/>
        </w:rPr>
      </w:pP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u w:val="single"/>
          <w:lang w:val="cs-CZ"/>
        </w:rPr>
        <w:lastRenderedPageBreak/>
        <w:t xml:space="preserve">/9/ </w:t>
      </w:r>
      <w:r w:rsidR="00C06C04" w:rsidRPr="008C3C05">
        <w:rPr>
          <w:rFonts w:ascii="Times New Roman" w:eastAsia="Times New Roman" w:hAnsi="Times New Roman" w:cs="Times New Roman"/>
          <w:color w:val="0A0A0A"/>
          <w:sz w:val="24"/>
          <w:szCs w:val="24"/>
          <w:u w:val="single"/>
          <w:lang w:val="cs-CZ"/>
        </w:rPr>
        <w:t xml:space="preserve">Právní stát </w:t>
      </w:r>
    </w:p>
    <w:p w14:paraId="353F170F" w14:textId="77777777" w:rsidR="00C06C04" w:rsidRPr="008C3C05" w:rsidRDefault="00C06C04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Koncept</w:t>
      </w:r>
      <w:r w:rsidR="00F80B17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y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vlády práva (rule </w:t>
      </w:r>
      <w:proofErr w:type="spellStart"/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of</w:t>
      </w:r>
      <w:proofErr w:type="spellEnd"/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proofErr w:type="spellStart"/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law</w:t>
      </w:r>
      <w:proofErr w:type="spellEnd"/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) a právního státu (</w:t>
      </w:r>
      <w:proofErr w:type="spellStart"/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Rechtsstaat</w:t>
      </w:r>
      <w:proofErr w:type="spellEnd"/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). </w:t>
      </w:r>
      <w:r w:rsidR="00F80B17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D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emokratický stát a liberální stát</w:t>
      </w:r>
      <w:r w:rsidR="00F80B17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jako jiné koncepty.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r w:rsidR="003E785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Obvyklé soudobé z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pochybňování právnosti státu</w:t>
      </w:r>
      <w:r w:rsidR="003E785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, </w:t>
      </w:r>
      <w:r w:rsidR="00F80B17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nejen v EU</w:t>
      </w:r>
      <w:r w:rsidR="003E785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. Ideologizace konceptu právního státu.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Předvídatelnost práva a očekávání uplatnění jako znaky právního státu. Nástroje posilování předvídatelnosti práva v dobré tvorbě práva (</w:t>
      </w:r>
      <w:proofErr w:type="spellStart"/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Rechtspolitik</w:t>
      </w:r>
      <w:proofErr w:type="spellEnd"/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) a jejím výkladu (</w:t>
      </w:r>
      <w:proofErr w:type="spellStart"/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Rechtsdogmatik</w:t>
      </w:r>
      <w:proofErr w:type="spellEnd"/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). </w:t>
      </w:r>
      <w:r w:rsidR="003E785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Ústavnost a základní práva jako nástroj </w:t>
      </w:r>
      <w:r w:rsidR="00F80B17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posílení a </w:t>
      </w:r>
      <w:r w:rsidR="003E785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zajištění právního státu, nebo také jeho ochromení. Hodnotový výklad obecných ustanovení ústavy jako zdroj právní nejistoty? Zvláštnosti dogmatiky ústavního práva a základních práv. </w:t>
      </w:r>
      <w:r w:rsidR="00F80B17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Vliv mezinárodní</w:t>
      </w:r>
      <w:r w:rsidR="00893A97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ho</w:t>
      </w:r>
      <w:r w:rsidR="00F80B17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a evropského práva. 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Stát, jeho aparát a zázemí pro řádnou tvorbu, výklad, prosazování práva. Akademická reflexe práva jako příspěvek k zachování právního státu. Zplanění československého práva za socialismu? Postsocialismus a postsocialistická právní krize, její pokračování v dalších a dalších desetiletích. </w:t>
      </w:r>
      <w:r w:rsidR="00415F2D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Společenský nihilismus? </w:t>
      </w:r>
      <w:r w:rsidR="00CD4BA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Česko jako (polo)právní stát? </w:t>
      </w:r>
      <w:r w:rsidR="003E785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 </w:t>
      </w:r>
    </w:p>
    <w:p w14:paraId="506471AA" w14:textId="77777777" w:rsidR="00223BA0" w:rsidRPr="00757BD7" w:rsidRDefault="00223BA0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i/>
          <w:color w:val="0A0A0A"/>
          <w:sz w:val="24"/>
          <w:szCs w:val="24"/>
          <w:lang w:val="cs-CZ"/>
        </w:rPr>
      </w:pPr>
      <w:proofErr w:type="spellStart"/>
      <w:r w:rsidRPr="00757BD7">
        <w:rPr>
          <w:rFonts w:ascii="Times New Roman" w:hAnsi="Times New Roman" w:cs="Times New Roman"/>
          <w:i/>
          <w:color w:val="333333"/>
          <w:sz w:val="24"/>
          <w:szCs w:val="24"/>
          <w:lang w:val="cs-CZ"/>
        </w:rPr>
        <w:t>Kühn</w:t>
      </w:r>
      <w:proofErr w:type="spellEnd"/>
      <w:r w:rsidRPr="00757BD7">
        <w:rPr>
          <w:rFonts w:ascii="Times New Roman" w:hAnsi="Times New Roman" w:cs="Times New Roman"/>
          <w:i/>
          <w:color w:val="333333"/>
          <w:sz w:val="24"/>
          <w:szCs w:val="24"/>
          <w:lang w:val="cs-CZ"/>
        </w:rPr>
        <w:t xml:space="preserve">, Z. (2005). </w:t>
      </w:r>
      <w:r w:rsidRPr="00757BD7">
        <w:rPr>
          <w:rFonts w:ascii="Times New Roman" w:hAnsi="Times New Roman" w:cs="Times New Roman"/>
          <w:i/>
          <w:iCs/>
          <w:color w:val="333333"/>
          <w:sz w:val="24"/>
          <w:szCs w:val="24"/>
          <w:lang w:val="cs-CZ"/>
        </w:rPr>
        <w:t>Aplikace práva soudcem v éře středoevropského komunismu a transformace: Analýza příčin postkomunistické právní krize</w:t>
      </w:r>
      <w:r w:rsidRPr="00757BD7">
        <w:rPr>
          <w:rFonts w:ascii="Times New Roman" w:hAnsi="Times New Roman" w:cs="Times New Roman"/>
          <w:i/>
          <w:color w:val="333333"/>
          <w:sz w:val="24"/>
          <w:szCs w:val="24"/>
          <w:lang w:val="cs-CZ"/>
        </w:rPr>
        <w:t xml:space="preserve"> (Vyd. 1.). Praha: C.H. Beck.</w:t>
      </w:r>
    </w:p>
    <w:p w14:paraId="38697115" w14:textId="77777777" w:rsidR="0051132C" w:rsidRPr="008C3C05" w:rsidRDefault="0051132C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u w:val="single"/>
          <w:lang w:val="cs-CZ"/>
        </w:rPr>
      </w:pPr>
    </w:p>
    <w:p w14:paraId="402402CD" w14:textId="77777777" w:rsidR="00715807" w:rsidRPr="008C3C05" w:rsidRDefault="0051132C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u w:val="single"/>
          <w:lang w:val="cs-CZ"/>
        </w:rPr>
      </w:pP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u w:val="single"/>
          <w:lang w:val="cs-CZ"/>
        </w:rPr>
        <w:t xml:space="preserve">/10/ </w:t>
      </w:r>
      <w:r w:rsidR="003E785B" w:rsidRPr="008C3C05">
        <w:rPr>
          <w:rFonts w:ascii="Times New Roman" w:eastAsia="Times New Roman" w:hAnsi="Times New Roman" w:cs="Times New Roman"/>
          <w:color w:val="0A0A0A"/>
          <w:sz w:val="24"/>
          <w:szCs w:val="24"/>
          <w:u w:val="single"/>
          <w:lang w:val="cs-CZ"/>
        </w:rPr>
        <w:t xml:space="preserve">Mezinárodní integrace prostřednictvím práva </w:t>
      </w:r>
      <w:r w:rsidR="00415F2D" w:rsidRPr="008C3C05">
        <w:rPr>
          <w:rFonts w:ascii="Times New Roman" w:eastAsia="Times New Roman" w:hAnsi="Times New Roman" w:cs="Times New Roman"/>
          <w:color w:val="0A0A0A"/>
          <w:sz w:val="24"/>
          <w:szCs w:val="24"/>
          <w:u w:val="single"/>
          <w:lang w:val="cs-CZ"/>
        </w:rPr>
        <w:t>v komparativní perspektivě</w:t>
      </w:r>
    </w:p>
    <w:p w14:paraId="408C59F3" w14:textId="77777777" w:rsidR="009730E6" w:rsidRPr="008C3C05" w:rsidRDefault="003E785B" w:rsidP="00B844E3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</w:pP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Mezinárodní právo, lex </w:t>
      </w:r>
      <w:proofErr w:type="spellStart"/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mercatoria</w:t>
      </w:r>
      <w:proofErr w:type="spellEnd"/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a </w:t>
      </w:r>
      <w:proofErr w:type="spellStart"/>
      <w:r w:rsidRPr="008C3C05">
        <w:rPr>
          <w:rFonts w:ascii="Times New Roman" w:eastAsia="Times New Roman" w:hAnsi="Times New Roman" w:cs="Times New Roman"/>
          <w:i/>
          <w:color w:val="0A0A0A"/>
          <w:sz w:val="24"/>
          <w:szCs w:val="24"/>
          <w:lang w:val="cs-CZ"/>
        </w:rPr>
        <w:t>Europarecht</w:t>
      </w:r>
      <w:proofErr w:type="spellEnd"/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jako </w:t>
      </w:r>
      <w:r w:rsidR="00CD4BA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transnacionální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právní řády </w:t>
      </w:r>
      <w:r w:rsidR="00CD4BA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způsobilé komparace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.</w:t>
      </w:r>
      <w:r w:rsidR="00CD4BA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r w:rsidR="009730E6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V</w:t>
      </w:r>
      <w:r w:rsidR="00CD4BA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ýběr</w:t>
      </w:r>
      <w:r w:rsidR="009730E6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posledního</w:t>
      </w:r>
      <w:r w:rsidR="00CD4BA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(kvůli zaměření FK).</w:t>
      </w:r>
      <w:r w:rsidR="009730E6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Připomenutí rysů mezinárodního práva. </w:t>
      </w:r>
      <w:r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r w:rsidR="009730E6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Nadnárodní právní řád EU </w:t>
      </w:r>
      <w:r w:rsidR="00CD4BA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v komparativní perspektivě:</w:t>
      </w:r>
      <w:r w:rsidR="009730E6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federální ambice,</w:t>
      </w:r>
      <w:r w:rsidR="00CD4BA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doplňkový ráz k národnímu právu, důraz na zřizovací smlouvy a jejich odvážný výklad, role Soudního dvora, propojení s národním právem a napětí s ním, spor o primát</w:t>
      </w:r>
      <w:r w:rsidR="009730E6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,</w:t>
      </w:r>
      <w:r w:rsidR="00415F2D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touha po federalizaci EU, strach z ní a její nemožnost, srovnávání EU-USA, </w:t>
      </w:r>
      <w:r w:rsidR="00CD4BA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hyper-ústavnost – její klady a úskalí (</w:t>
      </w:r>
      <w:proofErr w:type="spellStart"/>
      <w:r w:rsidR="00CD4BA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Grimm</w:t>
      </w:r>
      <w:proofErr w:type="spellEnd"/>
      <w:r w:rsidR="00CD4BA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), </w:t>
      </w:r>
      <w:r w:rsidR="009730E6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europeizovaná a separovaná akademická reflexe, </w:t>
      </w:r>
      <w:r w:rsidR="00CD4BA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ideologie </w:t>
      </w:r>
      <w:r w:rsidR="009730E6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„europeismu“ a odpor proti ní, </w:t>
      </w:r>
      <w:r w:rsidR="009D2BD6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dopady při slabosti prosazování kvůli nadstátnímu-nestátnímu rázu EU, </w:t>
      </w:r>
      <w:r w:rsidR="00CD4BA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„tři typy </w:t>
      </w:r>
      <w:r w:rsidR="00415F2D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euro-</w:t>
      </w:r>
      <w:r w:rsidR="00CD4BA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právníků“</w:t>
      </w:r>
      <w:r w:rsidR="009730E6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(</w:t>
      </w:r>
      <w:proofErr w:type="spellStart"/>
      <w:r w:rsidR="009730E6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Kischel</w:t>
      </w:r>
      <w:proofErr w:type="spellEnd"/>
      <w:r w:rsidR="009730E6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)</w:t>
      </w:r>
      <w:r w:rsidR="00CD4BA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, právní unifikace (též v mezinárodním právu a mezinárodním právu soukromém)</w:t>
      </w:r>
      <w:r w:rsidR="00893A97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.</w:t>
      </w:r>
      <w:r w:rsidR="00CD4BA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r w:rsidR="00893A97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Z</w:t>
      </w:r>
      <w:r w:rsidR="00415F2D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ast</w:t>
      </w:r>
      <w:r w:rsidR="00893A97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íraná</w:t>
      </w:r>
      <w:r w:rsidR="00415F2D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</w:t>
      </w:r>
      <w:r w:rsidR="00CD4BAB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inspirace</w:t>
      </w:r>
      <w:r w:rsidR="00415F2D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v unifikaci práva </w:t>
      </w:r>
      <w:r w:rsidR="009730E6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v</w:t>
      </w:r>
      <w:r w:rsidR="00415F2D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mezinárodních organizací</w:t>
      </w:r>
      <w:r w:rsidR="009D2BD6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obecně a EU zvláště</w:t>
      </w:r>
      <w:r w:rsidR="00415F2D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– obdoba v</w:t>
      </w:r>
      <w:r w:rsidR="00893A97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e skrývání </w:t>
      </w:r>
      <w:r w:rsidR="00415F2D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>právních transplantátů a inspirací mezi antagonistickými režimy</w:t>
      </w:r>
      <w:r w:rsidR="009D2BD6" w:rsidRPr="008C3C05">
        <w:rPr>
          <w:rFonts w:ascii="Times New Roman" w:eastAsia="Times New Roman" w:hAnsi="Times New Roman" w:cs="Times New Roman"/>
          <w:color w:val="0A0A0A"/>
          <w:sz w:val="24"/>
          <w:szCs w:val="24"/>
          <w:lang w:val="cs-CZ"/>
        </w:rPr>
        <w:t xml:space="preserve"> kvůli snaze o neutralitu. </w:t>
      </w:r>
    </w:p>
    <w:p w14:paraId="63639332" w14:textId="77777777" w:rsidR="009730E6" w:rsidRPr="00757BD7" w:rsidRDefault="009730E6" w:rsidP="00B844E3">
      <w:pPr>
        <w:spacing w:after="120" w:line="240" w:lineRule="auto"/>
        <w:jc w:val="both"/>
        <w:rPr>
          <w:rStyle w:val="Hypertextovodkaz"/>
          <w:rFonts w:ascii="Times New Roman" w:hAnsi="Times New Roman" w:cs="Times New Roman"/>
          <w:i/>
          <w:sz w:val="24"/>
          <w:szCs w:val="24"/>
        </w:rPr>
      </w:pPr>
      <w:r w:rsidRPr="00757BD7">
        <w:rPr>
          <w:rFonts w:ascii="Times New Roman" w:hAnsi="Times New Roman" w:cs="Times New Roman"/>
          <w:i/>
          <w:color w:val="1C1D1E"/>
          <w:sz w:val="24"/>
          <w:szCs w:val="24"/>
        </w:rPr>
        <w:t>Grimm, D</w:t>
      </w:r>
      <w:r w:rsidR="00757BD7">
        <w:rPr>
          <w:rFonts w:ascii="Times New Roman" w:hAnsi="Times New Roman" w:cs="Times New Roman"/>
          <w:i/>
          <w:color w:val="1C1D1E"/>
          <w:sz w:val="24"/>
          <w:szCs w:val="24"/>
        </w:rPr>
        <w:t>ieter.</w:t>
      </w:r>
      <w:r w:rsidRPr="00757BD7">
        <w:rPr>
          <w:rFonts w:ascii="Times New Roman" w:hAnsi="Times New Roman" w:cs="Times New Roman"/>
          <w:i/>
          <w:color w:val="1C1D1E"/>
          <w:sz w:val="24"/>
          <w:szCs w:val="24"/>
        </w:rPr>
        <w:t xml:space="preserve"> (2015), Democratic Costs of </w:t>
      </w:r>
      <w:proofErr w:type="spellStart"/>
      <w:r w:rsidRPr="00757BD7">
        <w:rPr>
          <w:rFonts w:ascii="Times New Roman" w:hAnsi="Times New Roman" w:cs="Times New Roman"/>
          <w:i/>
          <w:color w:val="1C1D1E"/>
          <w:sz w:val="24"/>
          <w:szCs w:val="24"/>
        </w:rPr>
        <w:t>Constitutionalisation</w:t>
      </w:r>
      <w:proofErr w:type="spellEnd"/>
      <w:r w:rsidRPr="00757BD7">
        <w:rPr>
          <w:rFonts w:ascii="Times New Roman" w:hAnsi="Times New Roman" w:cs="Times New Roman"/>
          <w:i/>
          <w:color w:val="1C1D1E"/>
          <w:sz w:val="24"/>
          <w:szCs w:val="24"/>
        </w:rPr>
        <w:t xml:space="preserve">: the European Case. European Law Journal, 21: 460-473. </w:t>
      </w:r>
      <w:hyperlink r:id="rId13" w:history="1">
        <w:r w:rsidRPr="00757BD7">
          <w:rPr>
            <w:rStyle w:val="Hypertextovodkaz"/>
            <w:rFonts w:ascii="Times New Roman" w:hAnsi="Times New Roman" w:cs="Times New Roman"/>
            <w:i/>
            <w:sz w:val="24"/>
            <w:szCs w:val="24"/>
          </w:rPr>
          <w:t>https://doi.org/10.1111/eulj.12139</w:t>
        </w:r>
      </w:hyperlink>
    </w:p>
    <w:p w14:paraId="7E12CFC9" w14:textId="77777777" w:rsidR="00893A97" w:rsidRPr="00757BD7" w:rsidRDefault="00C27F97" w:rsidP="00B844E3">
      <w:pPr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57BD7">
        <w:rPr>
          <w:rFonts w:ascii="Times New Roman" w:hAnsi="Times New Roman" w:cs="Times New Roman"/>
          <w:i/>
          <w:sz w:val="24"/>
          <w:szCs w:val="24"/>
        </w:rPr>
        <w:t xml:space="preserve">KŘEPELKA, Filip.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Spojené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státy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evropské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podle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amerického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vzoru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jako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řešení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dluhové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 a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měnové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krize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Evropské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unie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. </w:t>
      </w:r>
      <w:proofErr w:type="spellStart"/>
      <w:r w:rsidRPr="00757BD7">
        <w:rPr>
          <w:rFonts w:ascii="Times New Roman" w:hAnsi="Times New Roman" w:cs="Times New Roman"/>
          <w:i/>
          <w:iCs/>
          <w:sz w:val="24"/>
          <w:szCs w:val="24"/>
        </w:rPr>
        <w:t>Právník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. AV ČR,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Ústav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státu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 a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práva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, 2014,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roč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>. 153, č. 3, s. 213-228. ISSN 0231-6625 (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jako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příklad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reálné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makrokomparace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vyučujícího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>)</w:t>
      </w:r>
      <w:r w:rsidR="00893A97" w:rsidRPr="00757BD7"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14:paraId="32BA3E11" w14:textId="77777777" w:rsidR="00B844E3" w:rsidRPr="00757BD7" w:rsidRDefault="00893A97">
      <w:pPr>
        <w:spacing w:after="120" w:line="240" w:lineRule="auto"/>
        <w:jc w:val="both"/>
        <w:rPr>
          <w:rFonts w:ascii="Times New Roman" w:hAnsi="Times New Roman" w:cs="Times New Roman"/>
          <w:i/>
          <w:color w:val="1C1D1E"/>
          <w:sz w:val="24"/>
          <w:szCs w:val="24"/>
        </w:rPr>
      </w:pPr>
      <w:r w:rsidRPr="00757BD7">
        <w:rPr>
          <w:rFonts w:ascii="Times New Roman" w:hAnsi="Times New Roman" w:cs="Times New Roman"/>
          <w:i/>
          <w:sz w:val="24"/>
          <w:szCs w:val="24"/>
        </w:rPr>
        <w:t xml:space="preserve">POTĚŠIL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Lukáš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, KŘEPELKA Filip –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připravovaná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zpráva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 a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dodatek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 za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Česko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 –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Československo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 o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vlivu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rakouského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Verwaltungsverfahrensordnung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13DF9">
        <w:rPr>
          <w:rFonts w:ascii="Times New Roman" w:hAnsi="Times New Roman" w:cs="Times New Roman"/>
          <w:i/>
          <w:sz w:val="24"/>
          <w:szCs w:val="24"/>
        </w:rPr>
        <w:t xml:space="preserve">1925 </w:t>
      </w:r>
      <w:proofErr w:type="spellStart"/>
      <w:r w:rsidR="00F13DF9">
        <w:rPr>
          <w:rFonts w:ascii="Times New Roman" w:hAnsi="Times New Roman" w:cs="Times New Roman"/>
          <w:i/>
          <w:sz w:val="24"/>
          <w:szCs w:val="24"/>
        </w:rPr>
        <w:t>na</w:t>
      </w:r>
      <w:proofErr w:type="spellEnd"/>
      <w:r w:rsidR="00F13DF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F13DF9">
        <w:rPr>
          <w:rFonts w:ascii="Times New Roman" w:hAnsi="Times New Roman" w:cs="Times New Roman"/>
          <w:i/>
          <w:sz w:val="24"/>
          <w:szCs w:val="24"/>
        </w:rPr>
        <w:t>další</w:t>
      </w:r>
      <w:proofErr w:type="spellEnd"/>
      <w:r w:rsidR="00F13DF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F13DF9">
        <w:rPr>
          <w:rFonts w:ascii="Times New Roman" w:hAnsi="Times New Roman" w:cs="Times New Roman"/>
          <w:i/>
          <w:sz w:val="24"/>
          <w:szCs w:val="24"/>
        </w:rPr>
        <w:t>evropské</w:t>
      </w:r>
      <w:proofErr w:type="spellEnd"/>
      <w:r w:rsidR="00F13DF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F13DF9">
        <w:rPr>
          <w:rFonts w:ascii="Times New Roman" w:hAnsi="Times New Roman" w:cs="Times New Roman"/>
          <w:i/>
          <w:sz w:val="24"/>
          <w:szCs w:val="24"/>
        </w:rPr>
        <w:t>země</w:t>
      </w:r>
      <w:proofErr w:type="spellEnd"/>
      <w:r w:rsidR="00F13DF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757BD7">
        <w:rPr>
          <w:rFonts w:ascii="Times New Roman" w:hAnsi="Times New Roman" w:cs="Times New Roman"/>
          <w:i/>
          <w:sz w:val="24"/>
          <w:szCs w:val="24"/>
        </w:rPr>
        <w:t xml:space="preserve">–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projekt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 Angela Ferrari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Zumbini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univerzita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 Tor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Vergata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757BD7">
        <w:rPr>
          <w:rFonts w:ascii="Times New Roman" w:hAnsi="Times New Roman" w:cs="Times New Roman"/>
          <w:i/>
          <w:sz w:val="24"/>
          <w:szCs w:val="24"/>
        </w:rPr>
        <w:t>Řím</w:t>
      </w:r>
      <w:proofErr w:type="spellEnd"/>
      <w:r w:rsidRPr="00757BD7">
        <w:rPr>
          <w:rFonts w:ascii="Times New Roman" w:hAnsi="Times New Roman" w:cs="Times New Roman"/>
          <w:i/>
          <w:sz w:val="24"/>
          <w:szCs w:val="24"/>
        </w:rPr>
        <w:t xml:space="preserve">. </w:t>
      </w:r>
      <w:r w:rsidR="00C27F97" w:rsidRPr="00757BD7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sectPr w:rsidR="00B844E3" w:rsidRPr="00757BD7" w:rsidSect="00E233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4B7960"/>
    <w:multiLevelType w:val="hybridMultilevel"/>
    <w:tmpl w:val="1ABAD2F4"/>
    <w:lvl w:ilvl="0" w:tplc="E63632E0">
      <w:start w:val="1"/>
      <w:numFmt w:val="decimal"/>
      <w:lvlText w:val="(%1)"/>
      <w:lvlJc w:val="left"/>
      <w:pPr>
        <w:ind w:left="1080" w:hanging="360"/>
      </w:pPr>
      <w:rPr>
        <w:rFonts w:ascii="Arial" w:eastAsia="Times New Roman" w:hAnsi="Arial" w:cs="Arial" w:hint="default"/>
        <w:b/>
        <w:color w:val="0A0A0A"/>
        <w:sz w:val="2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2E471F8"/>
    <w:multiLevelType w:val="multilevel"/>
    <w:tmpl w:val="31364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2A42A19"/>
    <w:multiLevelType w:val="multilevel"/>
    <w:tmpl w:val="56D22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F1C745B"/>
    <w:multiLevelType w:val="multilevel"/>
    <w:tmpl w:val="1F4AAB6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1A5075C"/>
    <w:multiLevelType w:val="multilevel"/>
    <w:tmpl w:val="282477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C3838F9"/>
    <w:multiLevelType w:val="multilevel"/>
    <w:tmpl w:val="ABDA731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5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Mzc0tjA2tjQ3NzZR0lEKTi0uzszPAykwrAUAWJTWnCwAAAA="/>
  </w:docVars>
  <w:rsids>
    <w:rsidRoot w:val="00F762E8"/>
    <w:rsid w:val="00003FBD"/>
    <w:rsid w:val="00005390"/>
    <w:rsid w:val="00071A70"/>
    <w:rsid w:val="00081D1B"/>
    <w:rsid w:val="000B3082"/>
    <w:rsid w:val="000B657B"/>
    <w:rsid w:val="000D37C2"/>
    <w:rsid w:val="00156A5D"/>
    <w:rsid w:val="00174884"/>
    <w:rsid w:val="00176412"/>
    <w:rsid w:val="001D6C07"/>
    <w:rsid w:val="001E0DBD"/>
    <w:rsid w:val="00223BA0"/>
    <w:rsid w:val="00342F49"/>
    <w:rsid w:val="003E785B"/>
    <w:rsid w:val="003F07CA"/>
    <w:rsid w:val="00415F2D"/>
    <w:rsid w:val="00424DB2"/>
    <w:rsid w:val="00464CB8"/>
    <w:rsid w:val="00467726"/>
    <w:rsid w:val="004830C1"/>
    <w:rsid w:val="0051132C"/>
    <w:rsid w:val="005271A8"/>
    <w:rsid w:val="00542D99"/>
    <w:rsid w:val="00584AE7"/>
    <w:rsid w:val="005C2E24"/>
    <w:rsid w:val="006272EE"/>
    <w:rsid w:val="00674789"/>
    <w:rsid w:val="006A10EC"/>
    <w:rsid w:val="006C75EB"/>
    <w:rsid w:val="006E6BB0"/>
    <w:rsid w:val="00715807"/>
    <w:rsid w:val="0071603A"/>
    <w:rsid w:val="0073499B"/>
    <w:rsid w:val="00757BD7"/>
    <w:rsid w:val="00791CB5"/>
    <w:rsid w:val="00792EE6"/>
    <w:rsid w:val="008235CD"/>
    <w:rsid w:val="008322E3"/>
    <w:rsid w:val="00873D30"/>
    <w:rsid w:val="00893A97"/>
    <w:rsid w:val="008C3C05"/>
    <w:rsid w:val="008D610E"/>
    <w:rsid w:val="009567AB"/>
    <w:rsid w:val="009730E6"/>
    <w:rsid w:val="009A0FDA"/>
    <w:rsid w:val="009D2BD6"/>
    <w:rsid w:val="00A02F9F"/>
    <w:rsid w:val="00A1733C"/>
    <w:rsid w:val="00A2260E"/>
    <w:rsid w:val="00A665E2"/>
    <w:rsid w:val="00AD5991"/>
    <w:rsid w:val="00B049EC"/>
    <w:rsid w:val="00B1246B"/>
    <w:rsid w:val="00B1724C"/>
    <w:rsid w:val="00B645E5"/>
    <w:rsid w:val="00B65D2C"/>
    <w:rsid w:val="00B844E3"/>
    <w:rsid w:val="00B857A0"/>
    <w:rsid w:val="00B85D1F"/>
    <w:rsid w:val="00B87171"/>
    <w:rsid w:val="00BF5875"/>
    <w:rsid w:val="00C06C04"/>
    <w:rsid w:val="00C27F97"/>
    <w:rsid w:val="00C63E7D"/>
    <w:rsid w:val="00CB0D11"/>
    <w:rsid w:val="00CD4BAB"/>
    <w:rsid w:val="00CE12A3"/>
    <w:rsid w:val="00D22338"/>
    <w:rsid w:val="00D70FC7"/>
    <w:rsid w:val="00D7227E"/>
    <w:rsid w:val="00D73A1A"/>
    <w:rsid w:val="00D75665"/>
    <w:rsid w:val="00DA29EF"/>
    <w:rsid w:val="00DC6A87"/>
    <w:rsid w:val="00E040A2"/>
    <w:rsid w:val="00E13EE8"/>
    <w:rsid w:val="00E23371"/>
    <w:rsid w:val="00E23433"/>
    <w:rsid w:val="00E4242F"/>
    <w:rsid w:val="00E46AE8"/>
    <w:rsid w:val="00E834FB"/>
    <w:rsid w:val="00EA2E7B"/>
    <w:rsid w:val="00F0598B"/>
    <w:rsid w:val="00F13DF9"/>
    <w:rsid w:val="00F34529"/>
    <w:rsid w:val="00F54B9C"/>
    <w:rsid w:val="00F762E8"/>
    <w:rsid w:val="00F80B17"/>
    <w:rsid w:val="3BC9143B"/>
    <w:rsid w:val="6F8CC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4EBF4"/>
  <w15:docId w15:val="{D47FB45E-2F96-483D-BC41-C5513FE15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E23371"/>
  </w:style>
  <w:style w:type="paragraph" w:styleId="Nadpis2">
    <w:name w:val="heading 2"/>
    <w:basedOn w:val="Normln"/>
    <w:link w:val="Nadpis2Char"/>
    <w:uiPriority w:val="9"/>
    <w:qFormat/>
    <w:rsid w:val="00F762E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F762E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textovodkaz">
    <w:name w:val="Hyperlink"/>
    <w:basedOn w:val="Standardnpsmoodstavce"/>
    <w:uiPriority w:val="99"/>
    <w:unhideWhenUsed/>
    <w:rsid w:val="00F762E8"/>
    <w:rPr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F762E8"/>
    <w:rPr>
      <w:b/>
      <w:bCs/>
    </w:rPr>
  </w:style>
  <w:style w:type="character" w:customStyle="1" w:styleId="normaltextrun">
    <w:name w:val="normaltextrun"/>
    <w:basedOn w:val="Standardnpsmoodstavce"/>
    <w:rsid w:val="00BF5875"/>
  </w:style>
  <w:style w:type="paragraph" w:customStyle="1" w:styleId="paragraph">
    <w:name w:val="paragraph"/>
    <w:basedOn w:val="Normln"/>
    <w:rsid w:val="000B30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eop">
    <w:name w:val="eop"/>
    <w:basedOn w:val="Standardnpsmoodstavce"/>
    <w:rsid w:val="000B3082"/>
  </w:style>
  <w:style w:type="character" w:customStyle="1" w:styleId="spellingerror">
    <w:name w:val="spellingerror"/>
    <w:basedOn w:val="Standardnpsmoodstavce"/>
    <w:rsid w:val="000B3082"/>
  </w:style>
  <w:style w:type="paragraph" w:styleId="Odstavecseseznamem">
    <w:name w:val="List Paragraph"/>
    <w:basedOn w:val="Normln"/>
    <w:uiPriority w:val="34"/>
    <w:qFormat/>
    <w:rsid w:val="00715807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7158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15807"/>
    <w:rPr>
      <w:rFonts w:ascii="Segoe UI" w:hAnsi="Segoe UI" w:cs="Segoe UI"/>
      <w:sz w:val="18"/>
      <w:szCs w:val="18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0053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440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56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3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14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94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88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65215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i.org/10.1111/eulj.12139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oxfordhandbooks.com/view/10.1093/oxfordhb/9780199296064.001.0001/oxfordhb-9780199296064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oxfordhandbooks.com/view/10.1093/oxfordhb/9780199296064.001.0001/oxfordhb-9780199296064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hyperlink" Target="https://is.muni.cz/obory/prehled?obdobi=8423;lang=cs;fakulta=1422;obor=209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is.muni.cz/obory/prehled?obdobi=8423;lang=cs;fakulta=1422;obor=2356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6DD5FE1FD57CA4F941EB3526E0A1AD7" ma:contentTypeVersion="14" ma:contentTypeDescription="Vytvoří nový dokument" ma:contentTypeScope="" ma:versionID="900dfe2e357165020cc0f265163cbbf0">
  <xsd:schema xmlns:xsd="http://www.w3.org/2001/XMLSchema" xmlns:xs="http://www.w3.org/2001/XMLSchema" xmlns:p="http://schemas.microsoft.com/office/2006/metadata/properties" xmlns:ns3="c3915ad1-252d-49c1-9427-3ed52ce9349a" xmlns:ns4="a002452f-60c5-4664-81ef-31541260db63" targetNamespace="http://schemas.microsoft.com/office/2006/metadata/properties" ma:root="true" ma:fieldsID="5fa8e531b951b8fe2ef51c2c6849ba17" ns3:_="" ns4:_="">
    <xsd:import namespace="c3915ad1-252d-49c1-9427-3ed52ce9349a"/>
    <xsd:import namespace="a002452f-60c5-4664-81ef-31541260db6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915ad1-252d-49c1-9427-3ed52ce9349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2452f-60c5-4664-81ef-31541260db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479D5C3-3DEC-4C8F-83AF-FCDF8C076B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28E52D-A253-4243-9234-C137B89D0C08}">
  <ds:schemaRefs>
    <ds:schemaRef ds:uri="http://purl.org/dc/elements/1.1/"/>
    <ds:schemaRef ds:uri="http://www.w3.org/XML/1998/namespace"/>
    <ds:schemaRef ds:uri="http://schemas.openxmlformats.org/package/2006/metadata/core-properties"/>
    <ds:schemaRef ds:uri="a002452f-60c5-4664-81ef-31541260db63"/>
    <ds:schemaRef ds:uri="http://purl.org/dc/terms/"/>
    <ds:schemaRef ds:uri="c3915ad1-252d-49c1-9427-3ed52ce9349a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DEF7AE8-504D-43F1-9257-AB2CDDF588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915ad1-252d-49c1-9427-3ed52ce9349a"/>
    <ds:schemaRef ds:uri="a002452f-60c5-4664-81ef-31541260db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99F650F-DD57-4C43-8B4E-DBD641AF7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039</Words>
  <Characters>12562</Characters>
  <Application>Microsoft Office Word</Application>
  <DocSecurity>0</DocSecurity>
  <Lines>199</Lines>
  <Paragraphs>4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tila Vincze</dc:creator>
  <cp:lastModifiedBy>Filip Křepelka</cp:lastModifiedBy>
  <cp:revision>2</cp:revision>
  <dcterms:created xsi:type="dcterms:W3CDTF">2022-02-17T10:32:00Z</dcterms:created>
  <dcterms:modified xsi:type="dcterms:W3CDTF">2022-02-17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DD5FE1FD57CA4F941EB3526E0A1AD7</vt:lpwstr>
  </property>
</Properties>
</file>